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1FAE5" w14:textId="77777777" w:rsidR="00FB1E72" w:rsidRDefault="00FB1E72" w:rsidP="00A21091">
      <w:pPr>
        <w:spacing w:after="0" w:line="240" w:lineRule="auto"/>
        <w:jc w:val="center"/>
        <w:rPr>
          <w:rFonts w:ascii="Arial" w:hAnsi="Arial" w:cs="Arial"/>
          <w:b/>
        </w:rPr>
      </w:pPr>
    </w:p>
    <w:p w14:paraId="51D308A5" w14:textId="77777777" w:rsidR="00FB1E72" w:rsidRDefault="00FB1E72" w:rsidP="00A21091">
      <w:pPr>
        <w:spacing w:after="0" w:line="240" w:lineRule="auto"/>
        <w:jc w:val="center"/>
        <w:rPr>
          <w:rFonts w:ascii="Arial" w:hAnsi="Arial" w:cs="Arial"/>
          <w:b/>
        </w:rPr>
      </w:pPr>
    </w:p>
    <w:p w14:paraId="0A1F3386" w14:textId="4E90D754" w:rsidR="004C59AA" w:rsidRPr="00534909" w:rsidRDefault="004C59AA" w:rsidP="00A21091">
      <w:pPr>
        <w:spacing w:after="0" w:line="240" w:lineRule="auto"/>
        <w:jc w:val="center"/>
        <w:rPr>
          <w:rFonts w:ascii="Arial" w:hAnsi="Arial" w:cs="Arial"/>
          <w:b/>
        </w:rPr>
      </w:pPr>
      <w:r w:rsidRPr="00534909">
        <w:rPr>
          <w:rFonts w:ascii="Arial" w:hAnsi="Arial" w:cs="Arial"/>
          <w:b/>
        </w:rPr>
        <w:t xml:space="preserve">RPA-18 Policy/Technical Committee </w:t>
      </w:r>
    </w:p>
    <w:p w14:paraId="6A085778" w14:textId="6FD6E9C0" w:rsidR="004C59AA" w:rsidRPr="00534909" w:rsidRDefault="004C59AA" w:rsidP="00A21091">
      <w:pPr>
        <w:spacing w:after="0" w:line="240" w:lineRule="auto"/>
        <w:jc w:val="center"/>
        <w:rPr>
          <w:rFonts w:ascii="Arial" w:hAnsi="Arial" w:cs="Arial"/>
        </w:rPr>
      </w:pPr>
      <w:r w:rsidRPr="00534909">
        <w:rPr>
          <w:rFonts w:ascii="Arial" w:hAnsi="Arial" w:cs="Arial"/>
        </w:rPr>
        <w:t xml:space="preserve">Minutes of </w:t>
      </w:r>
      <w:r w:rsidR="00DA0E58">
        <w:rPr>
          <w:rFonts w:ascii="Arial" w:hAnsi="Arial" w:cs="Arial"/>
        </w:rPr>
        <w:t>August 14</w:t>
      </w:r>
      <w:r w:rsidR="00390461">
        <w:rPr>
          <w:rFonts w:ascii="Arial" w:hAnsi="Arial" w:cs="Arial"/>
        </w:rPr>
        <w:t>, 2019</w:t>
      </w:r>
      <w:r w:rsidRPr="00534909">
        <w:rPr>
          <w:rFonts w:ascii="Arial" w:hAnsi="Arial" w:cs="Arial"/>
        </w:rPr>
        <w:t xml:space="preserve"> Meeting</w:t>
      </w:r>
    </w:p>
    <w:p w14:paraId="331FC721" w14:textId="77777777" w:rsidR="00306E71" w:rsidRPr="00AB75AB" w:rsidRDefault="00306E71" w:rsidP="00A21091">
      <w:pPr>
        <w:spacing w:after="0" w:line="240" w:lineRule="auto"/>
        <w:jc w:val="center"/>
        <w:rPr>
          <w:rFonts w:ascii="Arial" w:hAnsi="Arial" w:cs="Arial"/>
          <w:sz w:val="12"/>
          <w:szCs w:val="12"/>
        </w:rPr>
      </w:pPr>
    </w:p>
    <w:p w14:paraId="5D1094D9" w14:textId="77777777" w:rsidR="00027042" w:rsidRPr="00534909" w:rsidRDefault="006D7458" w:rsidP="00A21091">
      <w:pPr>
        <w:spacing w:after="0" w:line="240" w:lineRule="auto"/>
        <w:jc w:val="center"/>
        <w:rPr>
          <w:rFonts w:ascii="Arial" w:hAnsi="Arial" w:cs="Arial"/>
        </w:rPr>
      </w:pPr>
      <w:r w:rsidRPr="00534909">
        <w:rPr>
          <w:rFonts w:ascii="Arial" w:hAnsi="Arial" w:cs="Arial"/>
        </w:rPr>
        <w:t>11:0</w:t>
      </w:r>
      <w:r w:rsidR="00027042" w:rsidRPr="00534909">
        <w:rPr>
          <w:rFonts w:ascii="Arial" w:hAnsi="Arial" w:cs="Arial"/>
        </w:rPr>
        <w:t>0 a.m.</w:t>
      </w:r>
    </w:p>
    <w:p w14:paraId="602B2524" w14:textId="77777777" w:rsidR="00950E16" w:rsidRPr="00AB75AB" w:rsidRDefault="00950E16" w:rsidP="00A21091">
      <w:pPr>
        <w:spacing w:after="0" w:line="240" w:lineRule="auto"/>
        <w:rPr>
          <w:rFonts w:ascii="Arial" w:hAnsi="Arial" w:cs="Arial"/>
          <w:sz w:val="12"/>
          <w:szCs w:val="12"/>
        </w:rPr>
      </w:pPr>
    </w:p>
    <w:p w14:paraId="723CCDE3" w14:textId="06C9231E" w:rsidR="00690FF4" w:rsidRPr="00264F34" w:rsidRDefault="005D65CB" w:rsidP="00246DFE">
      <w:pPr>
        <w:spacing w:after="0" w:line="240" w:lineRule="auto"/>
        <w:ind w:left="720"/>
        <w:jc w:val="both"/>
        <w:rPr>
          <w:rFonts w:ascii="Arial" w:hAnsi="Arial" w:cs="Arial"/>
        </w:rPr>
      </w:pPr>
      <w:r w:rsidRPr="00264F34">
        <w:rPr>
          <w:rFonts w:ascii="Arial" w:hAnsi="Arial" w:cs="Arial"/>
        </w:rPr>
        <w:t xml:space="preserve">The RPA-18 Policy and Transportation Technical Committees met on </w:t>
      </w:r>
      <w:r w:rsidR="00DA0E58">
        <w:rPr>
          <w:rFonts w:ascii="Arial" w:hAnsi="Arial" w:cs="Arial"/>
        </w:rPr>
        <w:t>August 14,</w:t>
      </w:r>
      <w:r w:rsidR="00B24E9C">
        <w:rPr>
          <w:rFonts w:ascii="Arial" w:hAnsi="Arial" w:cs="Arial"/>
        </w:rPr>
        <w:t xml:space="preserve"> 201</w:t>
      </w:r>
      <w:r w:rsidR="001E2A75">
        <w:rPr>
          <w:rFonts w:ascii="Arial" w:hAnsi="Arial" w:cs="Arial"/>
        </w:rPr>
        <w:t>9</w:t>
      </w:r>
      <w:r w:rsidR="00B24E9C">
        <w:rPr>
          <w:rFonts w:ascii="Arial" w:hAnsi="Arial" w:cs="Arial"/>
        </w:rPr>
        <w:t>,</w:t>
      </w:r>
      <w:r w:rsidR="005C59BE" w:rsidRPr="00264F34">
        <w:rPr>
          <w:rFonts w:ascii="Arial" w:hAnsi="Arial" w:cs="Arial"/>
        </w:rPr>
        <w:t xml:space="preserve"> </w:t>
      </w:r>
      <w:r w:rsidR="0010241D" w:rsidRPr="00264F34">
        <w:rPr>
          <w:rFonts w:ascii="Arial" w:hAnsi="Arial" w:cs="Arial"/>
        </w:rPr>
        <w:t>in the Metro</w:t>
      </w:r>
      <w:r w:rsidRPr="00264F34">
        <w:rPr>
          <w:rFonts w:ascii="Arial" w:hAnsi="Arial" w:cs="Arial"/>
        </w:rPr>
        <w:t xml:space="preserve"> Building, 2222 Cuming Street, Omaha, Nebraska. </w:t>
      </w:r>
      <w:r w:rsidR="00DA0E58">
        <w:rPr>
          <w:rFonts w:ascii="Arial" w:hAnsi="Arial" w:cs="Arial"/>
        </w:rPr>
        <w:t>John Rasmussen</w:t>
      </w:r>
      <w:r w:rsidR="009D5A52" w:rsidRPr="00685D76">
        <w:rPr>
          <w:rFonts w:ascii="Arial" w:hAnsi="Arial" w:cs="Arial"/>
        </w:rPr>
        <w:t xml:space="preserve"> called the meeting to order</w:t>
      </w:r>
      <w:r w:rsidR="00F432FB">
        <w:rPr>
          <w:rFonts w:ascii="Arial" w:hAnsi="Arial" w:cs="Arial"/>
        </w:rPr>
        <w:t xml:space="preserve"> at 11:01am</w:t>
      </w:r>
      <w:r w:rsidR="003F556B">
        <w:rPr>
          <w:rFonts w:ascii="Arial" w:hAnsi="Arial" w:cs="Arial"/>
        </w:rPr>
        <w:t>.</w:t>
      </w:r>
    </w:p>
    <w:p w14:paraId="21B36851" w14:textId="40672ACA" w:rsidR="00950E16" w:rsidRPr="00534909" w:rsidRDefault="00900668" w:rsidP="00A21091">
      <w:pPr>
        <w:spacing w:after="0" w:line="240" w:lineRule="auto"/>
        <w:ind w:left="720"/>
        <w:rPr>
          <w:rFonts w:ascii="Arial" w:hAnsi="Arial" w:cs="Arial"/>
          <w:b/>
          <w:u w:val="single"/>
        </w:rPr>
      </w:pPr>
      <w:r>
        <w:rPr>
          <w:rFonts w:ascii="Arial" w:hAnsi="Arial" w:cs="Arial"/>
          <w:b/>
          <w:u w:val="single"/>
        </w:rPr>
        <w:t xml:space="preserve">  </w:t>
      </w:r>
    </w:p>
    <w:p w14:paraId="7AB59FCC" w14:textId="77777777" w:rsidR="00690FF4" w:rsidRPr="00B1648C" w:rsidRDefault="00690FF4" w:rsidP="00A21091">
      <w:pPr>
        <w:spacing w:after="0" w:line="240" w:lineRule="auto"/>
        <w:ind w:left="720"/>
        <w:rPr>
          <w:rFonts w:ascii="Arial" w:hAnsi="Arial" w:cs="Arial"/>
          <w:b/>
          <w:u w:val="single"/>
        </w:rPr>
      </w:pPr>
      <w:r w:rsidRPr="00B1648C">
        <w:rPr>
          <w:rFonts w:ascii="Arial" w:hAnsi="Arial" w:cs="Arial"/>
          <w:b/>
          <w:u w:val="single"/>
        </w:rPr>
        <w:t>PRESENT</w:t>
      </w:r>
    </w:p>
    <w:p w14:paraId="24C0540A" w14:textId="77777777" w:rsidR="00950E16" w:rsidRPr="00B1648C" w:rsidRDefault="00950E16" w:rsidP="00A21091">
      <w:pPr>
        <w:spacing w:after="0" w:line="240" w:lineRule="auto"/>
        <w:ind w:left="720"/>
        <w:rPr>
          <w:rFonts w:ascii="Arial" w:hAnsi="Arial" w:cs="Arial"/>
          <w:b/>
          <w:u w:val="single"/>
        </w:rPr>
      </w:pPr>
    </w:p>
    <w:p w14:paraId="4D7E2EB8" w14:textId="1E6CD4A1" w:rsidR="0011718B" w:rsidRDefault="00690FF4" w:rsidP="00140E8F">
      <w:pPr>
        <w:spacing w:after="0" w:line="240" w:lineRule="auto"/>
        <w:ind w:left="720"/>
        <w:rPr>
          <w:rFonts w:ascii="Arial" w:hAnsi="Arial" w:cs="Arial"/>
          <w:b/>
          <w:u w:val="single"/>
        </w:rPr>
      </w:pPr>
      <w:r w:rsidRPr="00F93153">
        <w:rPr>
          <w:rFonts w:ascii="Arial" w:hAnsi="Arial" w:cs="Arial"/>
          <w:b/>
          <w:u w:val="single"/>
        </w:rPr>
        <w:t>Policy Committee</w:t>
      </w:r>
    </w:p>
    <w:p w14:paraId="7E390383" w14:textId="6C48C3E1" w:rsidR="00C02061" w:rsidRDefault="00C02061" w:rsidP="00223286">
      <w:pPr>
        <w:spacing w:after="0" w:line="240" w:lineRule="auto"/>
        <w:ind w:left="720"/>
        <w:rPr>
          <w:rFonts w:ascii="Arial" w:hAnsi="Arial" w:cs="Arial"/>
        </w:rPr>
      </w:pPr>
      <w:r>
        <w:rPr>
          <w:rFonts w:ascii="Arial" w:hAnsi="Arial" w:cs="Arial"/>
        </w:rPr>
        <w:t>Ron Kohn</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Glenwood Mayor</w:t>
      </w:r>
    </w:p>
    <w:p w14:paraId="53F19FE6" w14:textId="42FAC8D5" w:rsidR="002F0947" w:rsidRDefault="002F0947" w:rsidP="00DA0E58">
      <w:pPr>
        <w:spacing w:after="0" w:line="240" w:lineRule="auto"/>
        <w:ind w:left="720"/>
        <w:rPr>
          <w:rFonts w:ascii="Arial" w:hAnsi="Arial" w:cs="Arial"/>
        </w:rPr>
      </w:pPr>
      <w:r>
        <w:rPr>
          <w:rFonts w:ascii="Arial" w:hAnsi="Arial" w:cs="Arial"/>
        </w:rPr>
        <w:t>Gene Getty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Harlan City Administrator</w:t>
      </w:r>
    </w:p>
    <w:p w14:paraId="79AECBAD" w14:textId="77777777" w:rsidR="00C02061" w:rsidRDefault="00C02061" w:rsidP="00223286">
      <w:pPr>
        <w:spacing w:after="0" w:line="240" w:lineRule="auto"/>
        <w:ind w:left="720"/>
        <w:rPr>
          <w:rFonts w:ascii="Arial" w:hAnsi="Arial" w:cs="Arial"/>
        </w:rPr>
      </w:pPr>
    </w:p>
    <w:p w14:paraId="6630F120" w14:textId="77777777" w:rsidR="00F055DE" w:rsidRPr="00F93153" w:rsidRDefault="00F055DE" w:rsidP="00A21091">
      <w:pPr>
        <w:spacing w:after="0" w:line="240" w:lineRule="auto"/>
        <w:ind w:left="720"/>
        <w:rPr>
          <w:rFonts w:ascii="Arial" w:hAnsi="Arial" w:cs="Arial"/>
        </w:rPr>
      </w:pPr>
    </w:p>
    <w:p w14:paraId="6B9783A4" w14:textId="77777777" w:rsidR="00950E16" w:rsidRPr="00F93153" w:rsidRDefault="00950E16" w:rsidP="00A21091">
      <w:pPr>
        <w:spacing w:after="0" w:line="240" w:lineRule="auto"/>
        <w:ind w:left="720"/>
        <w:rPr>
          <w:rFonts w:ascii="Arial" w:hAnsi="Arial" w:cs="Arial"/>
          <w:b/>
          <w:u w:val="single"/>
        </w:rPr>
      </w:pPr>
      <w:r w:rsidRPr="00F93153">
        <w:rPr>
          <w:rFonts w:ascii="Arial" w:hAnsi="Arial" w:cs="Arial"/>
          <w:b/>
          <w:u w:val="single"/>
        </w:rPr>
        <w:t>Technical Committee</w:t>
      </w:r>
    </w:p>
    <w:p w14:paraId="03349C2E" w14:textId="77777777" w:rsidR="00F13261" w:rsidRPr="00F93153" w:rsidRDefault="00F13261" w:rsidP="00A21091">
      <w:pPr>
        <w:spacing w:after="0" w:line="240" w:lineRule="auto"/>
        <w:ind w:left="720"/>
        <w:rPr>
          <w:rFonts w:ascii="Arial" w:hAnsi="Arial" w:cs="Arial"/>
          <w:sz w:val="10"/>
          <w:szCs w:val="10"/>
        </w:rPr>
      </w:pPr>
    </w:p>
    <w:p w14:paraId="29F776CF" w14:textId="1595BE77" w:rsidR="002F0947" w:rsidRDefault="002F0947" w:rsidP="00665082">
      <w:pPr>
        <w:spacing w:after="0" w:line="240" w:lineRule="auto"/>
        <w:ind w:left="720"/>
        <w:rPr>
          <w:rFonts w:ascii="Arial" w:hAnsi="Arial" w:cs="Arial"/>
        </w:rPr>
      </w:pPr>
      <w:r>
        <w:rPr>
          <w:rFonts w:ascii="Arial" w:hAnsi="Arial" w:cs="Arial"/>
        </w:rPr>
        <w:t>Brandon Burmeister</w:t>
      </w:r>
      <w:r>
        <w:rPr>
          <w:rFonts w:ascii="Arial" w:hAnsi="Arial" w:cs="Arial"/>
        </w:rPr>
        <w:tab/>
      </w:r>
      <w:r>
        <w:rPr>
          <w:rFonts w:ascii="Arial" w:hAnsi="Arial" w:cs="Arial"/>
        </w:rPr>
        <w:tab/>
      </w:r>
      <w:r>
        <w:rPr>
          <w:rFonts w:ascii="Arial" w:hAnsi="Arial" w:cs="Arial"/>
        </w:rPr>
        <w:tab/>
      </w:r>
      <w:r>
        <w:rPr>
          <w:rFonts w:ascii="Arial" w:hAnsi="Arial" w:cs="Arial"/>
        </w:rPr>
        <w:tab/>
        <w:t>Shelby County Engineer</w:t>
      </w:r>
    </w:p>
    <w:p w14:paraId="1046036D" w14:textId="31DF0297" w:rsidR="003327D9" w:rsidRPr="00F93153" w:rsidRDefault="003327D9" w:rsidP="00665082">
      <w:pPr>
        <w:spacing w:after="0" w:line="240" w:lineRule="auto"/>
        <w:ind w:left="720"/>
        <w:rPr>
          <w:rFonts w:ascii="Arial" w:hAnsi="Arial" w:cs="Arial"/>
        </w:rPr>
      </w:pPr>
      <w:r w:rsidRPr="00F93153">
        <w:rPr>
          <w:rFonts w:ascii="Arial" w:hAnsi="Arial" w:cs="Arial"/>
        </w:rPr>
        <w:t>Perry Cook</w:t>
      </w:r>
      <w:r w:rsidRPr="00F93153">
        <w:rPr>
          <w:rFonts w:ascii="Arial" w:hAnsi="Arial" w:cs="Arial"/>
        </w:rPr>
        <w:tab/>
      </w:r>
      <w:r w:rsidRPr="00F93153">
        <w:rPr>
          <w:rFonts w:ascii="Arial" w:hAnsi="Arial" w:cs="Arial"/>
        </w:rPr>
        <w:tab/>
      </w:r>
      <w:r w:rsidRPr="00F93153">
        <w:rPr>
          <w:rFonts w:ascii="Arial" w:hAnsi="Arial" w:cs="Arial"/>
        </w:rPr>
        <w:tab/>
      </w:r>
      <w:r w:rsidRPr="00F93153">
        <w:rPr>
          <w:rFonts w:ascii="Arial" w:hAnsi="Arial" w:cs="Arial"/>
        </w:rPr>
        <w:tab/>
      </w:r>
      <w:r w:rsidRPr="00F93153">
        <w:rPr>
          <w:rFonts w:ascii="Arial" w:hAnsi="Arial" w:cs="Arial"/>
        </w:rPr>
        <w:tab/>
        <w:t>City of Glenwood Public Works</w:t>
      </w:r>
    </w:p>
    <w:p w14:paraId="646EFC35" w14:textId="796076B0" w:rsidR="00F61BB4" w:rsidRDefault="00F61BB4" w:rsidP="00677B12">
      <w:pPr>
        <w:spacing w:after="0" w:line="240" w:lineRule="auto"/>
        <w:ind w:firstLine="720"/>
        <w:rPr>
          <w:rFonts w:ascii="Arial" w:hAnsi="Arial" w:cs="Arial"/>
        </w:rPr>
      </w:pPr>
      <w:r w:rsidRPr="00F61BB4">
        <w:rPr>
          <w:rFonts w:ascii="Arial" w:hAnsi="Arial" w:cs="Arial"/>
        </w:rPr>
        <w:t>John Rasmussen</w:t>
      </w:r>
      <w:r w:rsidRPr="00F61BB4">
        <w:rPr>
          <w:rFonts w:ascii="Arial" w:hAnsi="Arial" w:cs="Arial"/>
        </w:rPr>
        <w:tab/>
      </w:r>
      <w:r w:rsidRPr="00F61BB4">
        <w:rPr>
          <w:rFonts w:ascii="Arial" w:hAnsi="Arial" w:cs="Arial"/>
        </w:rPr>
        <w:tab/>
      </w:r>
      <w:r w:rsidRPr="00F61BB4">
        <w:rPr>
          <w:rFonts w:ascii="Arial" w:hAnsi="Arial" w:cs="Arial"/>
        </w:rPr>
        <w:tab/>
      </w:r>
      <w:r w:rsidRPr="00F61BB4">
        <w:rPr>
          <w:rFonts w:ascii="Arial" w:hAnsi="Arial" w:cs="Arial"/>
        </w:rPr>
        <w:tab/>
        <w:t>Pottawattamie County Engineer</w:t>
      </w:r>
    </w:p>
    <w:p w14:paraId="2CB897D9" w14:textId="40A637A6" w:rsidR="002F0947" w:rsidRDefault="002F0947" w:rsidP="00677B12">
      <w:pPr>
        <w:spacing w:after="0" w:line="240" w:lineRule="auto"/>
        <w:ind w:firstLine="720"/>
        <w:rPr>
          <w:rFonts w:ascii="Arial" w:hAnsi="Arial" w:cs="Arial"/>
        </w:rPr>
      </w:pPr>
      <w:r>
        <w:rPr>
          <w:rFonts w:ascii="Arial" w:hAnsi="Arial" w:cs="Arial"/>
        </w:rPr>
        <w:t>Steven Struble</w:t>
      </w:r>
      <w:r>
        <w:rPr>
          <w:rFonts w:ascii="Arial" w:hAnsi="Arial" w:cs="Arial"/>
        </w:rPr>
        <w:tab/>
      </w:r>
      <w:r>
        <w:rPr>
          <w:rFonts w:ascii="Arial" w:hAnsi="Arial" w:cs="Arial"/>
        </w:rPr>
        <w:tab/>
      </w:r>
      <w:r>
        <w:rPr>
          <w:rFonts w:ascii="Arial" w:hAnsi="Arial" w:cs="Arial"/>
        </w:rPr>
        <w:tab/>
      </w:r>
      <w:r>
        <w:rPr>
          <w:rFonts w:ascii="Arial" w:hAnsi="Arial" w:cs="Arial"/>
        </w:rPr>
        <w:tab/>
        <w:t>Harrison County Engineer</w:t>
      </w:r>
    </w:p>
    <w:p w14:paraId="0124FA9B" w14:textId="77777777" w:rsidR="009D5A52" w:rsidRPr="00F93153" w:rsidRDefault="009D5A52" w:rsidP="00A21091">
      <w:pPr>
        <w:spacing w:after="0" w:line="240" w:lineRule="auto"/>
        <w:ind w:left="720"/>
        <w:rPr>
          <w:rFonts w:ascii="Arial" w:hAnsi="Arial" w:cs="Arial"/>
        </w:rPr>
      </w:pPr>
    </w:p>
    <w:p w14:paraId="468DE2D0" w14:textId="4F81B6C8" w:rsidR="00950E16" w:rsidRPr="00F93153" w:rsidRDefault="00950E16" w:rsidP="00A21091">
      <w:pPr>
        <w:spacing w:after="0" w:line="240" w:lineRule="auto"/>
        <w:ind w:left="720"/>
        <w:rPr>
          <w:rFonts w:ascii="Arial" w:hAnsi="Arial" w:cs="Arial"/>
          <w:b/>
          <w:u w:val="single"/>
        </w:rPr>
      </w:pPr>
      <w:r w:rsidRPr="00F93153">
        <w:rPr>
          <w:rFonts w:ascii="Arial" w:hAnsi="Arial" w:cs="Arial"/>
          <w:b/>
          <w:u w:val="single"/>
        </w:rPr>
        <w:t>Staff</w:t>
      </w:r>
      <w:r w:rsidR="001B550E" w:rsidRPr="00F93153">
        <w:rPr>
          <w:rFonts w:ascii="Arial" w:hAnsi="Arial" w:cs="Arial"/>
          <w:b/>
          <w:u w:val="single"/>
        </w:rPr>
        <w:t>/Non-Voting Members</w:t>
      </w:r>
    </w:p>
    <w:p w14:paraId="4C431FED" w14:textId="77777777" w:rsidR="00950E16" w:rsidRPr="00F93153" w:rsidRDefault="00950E16" w:rsidP="00A21091">
      <w:pPr>
        <w:spacing w:after="0" w:line="240" w:lineRule="auto"/>
        <w:ind w:left="720"/>
        <w:rPr>
          <w:rFonts w:ascii="Arial" w:hAnsi="Arial" w:cs="Arial"/>
          <w:sz w:val="10"/>
          <w:szCs w:val="10"/>
        </w:rPr>
      </w:pPr>
    </w:p>
    <w:p w14:paraId="47F53DE9" w14:textId="63CE4067" w:rsidR="00926883" w:rsidRDefault="001E2A75" w:rsidP="00926883">
      <w:pPr>
        <w:spacing w:after="0" w:line="240" w:lineRule="auto"/>
        <w:ind w:left="720"/>
        <w:contextualSpacing/>
        <w:rPr>
          <w:rFonts w:ascii="Arial" w:hAnsi="Arial" w:cs="Arial"/>
        </w:rPr>
      </w:pPr>
      <w:r>
        <w:rPr>
          <w:rFonts w:ascii="Arial" w:hAnsi="Arial" w:cs="Arial"/>
        </w:rPr>
        <w:t>Michael Helgerson</w:t>
      </w:r>
      <w:r w:rsidR="003F556B">
        <w:rPr>
          <w:rFonts w:ascii="Arial" w:hAnsi="Arial" w:cs="Arial"/>
        </w:rPr>
        <w:tab/>
      </w:r>
      <w:r w:rsidR="003F556B">
        <w:rPr>
          <w:rFonts w:ascii="Arial" w:hAnsi="Arial" w:cs="Arial"/>
        </w:rPr>
        <w:tab/>
      </w:r>
      <w:r w:rsidR="003F556B">
        <w:rPr>
          <w:rFonts w:ascii="Arial" w:hAnsi="Arial" w:cs="Arial"/>
        </w:rPr>
        <w:tab/>
        <w:t xml:space="preserve">           </w:t>
      </w:r>
      <w:r w:rsidR="003F556B">
        <w:rPr>
          <w:rFonts w:ascii="Arial" w:hAnsi="Arial" w:cs="Arial"/>
        </w:rPr>
        <w:tab/>
      </w:r>
      <w:r w:rsidR="00926883">
        <w:rPr>
          <w:rFonts w:ascii="Arial" w:hAnsi="Arial" w:cs="Arial"/>
        </w:rPr>
        <w:t>Metropolitan Area Planning Agency</w:t>
      </w:r>
    </w:p>
    <w:p w14:paraId="14744F97" w14:textId="4D1E1F75" w:rsidR="003F556B" w:rsidRDefault="003F556B" w:rsidP="00926883">
      <w:pPr>
        <w:spacing w:after="0" w:line="240" w:lineRule="auto"/>
        <w:ind w:left="720"/>
        <w:contextualSpacing/>
        <w:rPr>
          <w:rFonts w:ascii="Arial" w:hAnsi="Arial" w:cs="Arial"/>
        </w:rPr>
      </w:pPr>
      <w:r>
        <w:rPr>
          <w:rFonts w:ascii="Arial" w:hAnsi="Arial" w:cs="Arial"/>
        </w:rPr>
        <w:t>Travis Halm</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Metropolitan Area Planning Agency</w:t>
      </w:r>
    </w:p>
    <w:p w14:paraId="6E4924DB" w14:textId="6BC66543" w:rsidR="00B8600D" w:rsidRDefault="00B8600D" w:rsidP="00677B12">
      <w:pPr>
        <w:spacing w:after="0" w:line="240" w:lineRule="auto"/>
        <w:ind w:left="720"/>
        <w:contextualSpacing/>
        <w:rPr>
          <w:rFonts w:ascii="Arial" w:hAnsi="Arial" w:cs="Arial"/>
        </w:rPr>
      </w:pPr>
      <w:r>
        <w:rPr>
          <w:rFonts w:ascii="Arial" w:hAnsi="Arial" w:cs="Arial"/>
        </w:rPr>
        <w:tab/>
      </w:r>
      <w:r>
        <w:rPr>
          <w:rFonts w:ascii="Arial" w:hAnsi="Arial" w:cs="Arial"/>
        </w:rPr>
        <w:tab/>
      </w:r>
    </w:p>
    <w:p w14:paraId="7229BE5A" w14:textId="77777777" w:rsidR="007C42B4" w:rsidRPr="000824DB" w:rsidRDefault="007C42B4" w:rsidP="007C42B4">
      <w:pPr>
        <w:numPr>
          <w:ilvl w:val="0"/>
          <w:numId w:val="2"/>
        </w:numPr>
        <w:spacing w:after="240" w:line="240" w:lineRule="auto"/>
        <w:ind w:left="270" w:firstLine="0"/>
        <w:rPr>
          <w:rFonts w:ascii="Arial" w:hAnsi="Arial"/>
        </w:rPr>
      </w:pPr>
      <w:r w:rsidRPr="000824DB">
        <w:rPr>
          <w:rFonts w:ascii="Arial" w:hAnsi="Arial"/>
          <w:b/>
          <w:u w:val="single"/>
        </w:rPr>
        <w:t>Approval of the Agenda and of the Minutes</w:t>
      </w:r>
      <w:r w:rsidRPr="000824DB">
        <w:rPr>
          <w:rFonts w:ascii="Arial" w:hAnsi="Arial"/>
          <w:b/>
        </w:rPr>
        <w:t>:  (Action)</w:t>
      </w:r>
    </w:p>
    <w:p w14:paraId="4512F9CD" w14:textId="377F516C" w:rsidR="007E3585" w:rsidRDefault="00DA0E58" w:rsidP="007C42B4">
      <w:pPr>
        <w:spacing w:line="240" w:lineRule="auto"/>
        <w:ind w:left="720"/>
        <w:jc w:val="both"/>
        <w:rPr>
          <w:rFonts w:ascii="Arial" w:hAnsi="Arial"/>
          <w:bCs/>
        </w:rPr>
      </w:pPr>
      <w:r>
        <w:rPr>
          <w:rFonts w:ascii="Arial" w:hAnsi="Arial"/>
          <w:bCs/>
        </w:rPr>
        <w:t>John Rasmussen, Pottawattamie County,</w:t>
      </w:r>
      <w:r w:rsidR="00441A0E">
        <w:rPr>
          <w:rFonts w:ascii="Arial" w:hAnsi="Arial"/>
          <w:bCs/>
        </w:rPr>
        <w:t xml:space="preserve"> introduced the minutes from the </w:t>
      </w:r>
      <w:r>
        <w:rPr>
          <w:rFonts w:ascii="Arial" w:hAnsi="Arial"/>
          <w:bCs/>
        </w:rPr>
        <w:t>July 17</w:t>
      </w:r>
      <w:r w:rsidR="003F556B">
        <w:rPr>
          <w:rFonts w:ascii="Arial" w:hAnsi="Arial"/>
          <w:bCs/>
        </w:rPr>
        <w:t>, 2019</w:t>
      </w:r>
      <w:r w:rsidR="00441A0E">
        <w:rPr>
          <w:rFonts w:ascii="Arial" w:hAnsi="Arial"/>
          <w:bCs/>
        </w:rPr>
        <w:t xml:space="preserve"> meeting.</w:t>
      </w:r>
    </w:p>
    <w:p w14:paraId="0405F5B5" w14:textId="43B1B0A6" w:rsidR="007E3585" w:rsidRDefault="007E3585" w:rsidP="007C42B4">
      <w:pPr>
        <w:spacing w:line="240" w:lineRule="auto"/>
        <w:ind w:left="720"/>
        <w:jc w:val="both"/>
        <w:rPr>
          <w:rFonts w:ascii="Arial" w:hAnsi="Arial"/>
          <w:bCs/>
        </w:rPr>
      </w:pPr>
      <w:r>
        <w:rPr>
          <w:rFonts w:ascii="Arial" w:hAnsi="Arial"/>
          <w:bCs/>
        </w:rPr>
        <w:t>MOTION to approve by</w:t>
      </w:r>
      <w:r w:rsidR="002F0947">
        <w:rPr>
          <w:rFonts w:ascii="Arial" w:hAnsi="Arial"/>
          <w:bCs/>
        </w:rPr>
        <w:t xml:space="preserve"> Burmeister</w:t>
      </w:r>
    </w:p>
    <w:p w14:paraId="73AFD820" w14:textId="12D2A5E0" w:rsidR="007E3585" w:rsidRDefault="00CF6676" w:rsidP="007C42B4">
      <w:pPr>
        <w:spacing w:line="240" w:lineRule="auto"/>
        <w:ind w:left="720"/>
        <w:jc w:val="both"/>
        <w:rPr>
          <w:rFonts w:ascii="Arial" w:hAnsi="Arial"/>
          <w:bCs/>
        </w:rPr>
      </w:pPr>
      <w:r>
        <w:rPr>
          <w:rFonts w:ascii="Arial" w:hAnsi="Arial"/>
          <w:bCs/>
        </w:rPr>
        <w:t xml:space="preserve">SECOND by </w:t>
      </w:r>
      <w:r w:rsidR="002F0947">
        <w:rPr>
          <w:rFonts w:ascii="Arial" w:hAnsi="Arial"/>
          <w:bCs/>
        </w:rPr>
        <w:t>Struble</w:t>
      </w:r>
    </w:p>
    <w:p w14:paraId="2C147413" w14:textId="27B5D41F" w:rsidR="002F0947" w:rsidRDefault="002F0947" w:rsidP="007C42B4">
      <w:pPr>
        <w:spacing w:line="240" w:lineRule="auto"/>
        <w:ind w:left="720"/>
        <w:jc w:val="both"/>
        <w:rPr>
          <w:rFonts w:ascii="Arial" w:hAnsi="Arial"/>
          <w:bCs/>
        </w:rPr>
      </w:pPr>
      <w:r>
        <w:rPr>
          <w:rFonts w:ascii="Arial" w:hAnsi="Arial"/>
          <w:bCs/>
        </w:rPr>
        <w:t xml:space="preserve">Steven Struble, Harrison County Engineer, requested to confirm that quarterly statements from the DOT would remain in the minutes from the previous month. </w:t>
      </w:r>
    </w:p>
    <w:p w14:paraId="1D45F3E2" w14:textId="1FA9E637" w:rsidR="002F0947" w:rsidRDefault="002F0947" w:rsidP="002F0947">
      <w:pPr>
        <w:spacing w:line="240" w:lineRule="auto"/>
        <w:jc w:val="both"/>
        <w:rPr>
          <w:rFonts w:ascii="Arial" w:hAnsi="Arial"/>
          <w:bCs/>
        </w:rPr>
      </w:pPr>
      <w:r>
        <w:rPr>
          <w:rFonts w:ascii="Arial" w:hAnsi="Arial"/>
          <w:bCs/>
        </w:rPr>
        <w:tab/>
        <w:t>Travis Halm, MAPA, confirmed that would be noted from his June request.</w:t>
      </w:r>
    </w:p>
    <w:p w14:paraId="52918309" w14:textId="335CE2D6" w:rsidR="007E3585" w:rsidRDefault="007E3585" w:rsidP="007C42B4">
      <w:pPr>
        <w:spacing w:line="240" w:lineRule="auto"/>
        <w:ind w:left="720"/>
        <w:jc w:val="both"/>
        <w:rPr>
          <w:rFonts w:ascii="Arial" w:hAnsi="Arial"/>
          <w:bCs/>
        </w:rPr>
      </w:pPr>
      <w:r>
        <w:rPr>
          <w:rFonts w:ascii="Arial" w:hAnsi="Arial"/>
          <w:bCs/>
        </w:rPr>
        <w:t xml:space="preserve">MOTION CARRIES </w:t>
      </w:r>
    </w:p>
    <w:p w14:paraId="1A097565" w14:textId="58341945" w:rsidR="009B368B" w:rsidRPr="004E4725" w:rsidRDefault="00CF6676" w:rsidP="00AE2088">
      <w:pPr>
        <w:numPr>
          <w:ilvl w:val="0"/>
          <w:numId w:val="2"/>
        </w:numPr>
        <w:spacing w:after="240" w:line="240" w:lineRule="auto"/>
        <w:ind w:left="270" w:firstLine="0"/>
        <w:rPr>
          <w:rFonts w:ascii="Arial" w:hAnsi="Arial"/>
        </w:rPr>
      </w:pPr>
      <w:r>
        <w:rPr>
          <w:rFonts w:ascii="Arial" w:hAnsi="Arial"/>
          <w:b/>
          <w:u w:val="single"/>
        </w:rPr>
        <w:t>Final</w:t>
      </w:r>
      <w:r w:rsidR="007E3585">
        <w:rPr>
          <w:rFonts w:ascii="Arial" w:hAnsi="Arial"/>
          <w:b/>
          <w:u w:val="single"/>
        </w:rPr>
        <w:t xml:space="preserve"> FY2020 </w:t>
      </w:r>
      <w:r w:rsidR="00463B1D">
        <w:rPr>
          <w:rFonts w:ascii="Arial" w:hAnsi="Arial"/>
          <w:b/>
          <w:u w:val="single"/>
        </w:rPr>
        <w:t>LRTP Public Meetings</w:t>
      </w:r>
      <w:r w:rsidR="00463B1D">
        <w:rPr>
          <w:rFonts w:ascii="Arial" w:hAnsi="Arial"/>
          <w:b/>
        </w:rPr>
        <w:t xml:space="preserve">:   </w:t>
      </w:r>
      <w:r w:rsidR="009B368B" w:rsidRPr="000824DB">
        <w:rPr>
          <w:rFonts w:ascii="Arial" w:hAnsi="Arial"/>
          <w:b/>
        </w:rPr>
        <w:t>(</w:t>
      </w:r>
      <w:r w:rsidR="00463B1D">
        <w:rPr>
          <w:rFonts w:ascii="Arial" w:hAnsi="Arial"/>
          <w:b/>
        </w:rPr>
        <w:t>Discussion</w:t>
      </w:r>
      <w:r w:rsidR="009B368B" w:rsidRPr="000824DB">
        <w:rPr>
          <w:rFonts w:ascii="Arial" w:hAnsi="Arial"/>
          <w:b/>
        </w:rPr>
        <w:t>)</w:t>
      </w:r>
    </w:p>
    <w:p w14:paraId="169802C6" w14:textId="4EAFAE84" w:rsidR="005F61AB" w:rsidRDefault="00463B1D" w:rsidP="00B86B31">
      <w:pPr>
        <w:spacing w:after="240" w:line="240" w:lineRule="auto"/>
        <w:ind w:left="720"/>
        <w:rPr>
          <w:rFonts w:ascii="Arial" w:hAnsi="Arial"/>
        </w:rPr>
      </w:pPr>
      <w:r>
        <w:rPr>
          <w:rFonts w:ascii="Arial" w:hAnsi="Arial"/>
        </w:rPr>
        <w:t xml:space="preserve">Michael Helgerson, MAPA, informed the committee that MAPA would be contacting members or auditors to have an informal discussion on transportation with city councils and county commissions of transportation priorities at the county level. </w:t>
      </w:r>
    </w:p>
    <w:p w14:paraId="7446797D" w14:textId="199C6C14" w:rsidR="00463B1D" w:rsidRDefault="00463B1D" w:rsidP="00B86B31">
      <w:pPr>
        <w:spacing w:after="240" w:line="240" w:lineRule="auto"/>
        <w:ind w:left="720"/>
        <w:rPr>
          <w:rFonts w:ascii="Arial" w:hAnsi="Arial"/>
        </w:rPr>
      </w:pPr>
      <w:r>
        <w:rPr>
          <w:rFonts w:ascii="Arial" w:hAnsi="Arial"/>
        </w:rPr>
        <w:t xml:space="preserve">Helgerson added that the Highway 30 bypass of Missouri Valley was an example of a local priority with regional benefit. </w:t>
      </w:r>
    </w:p>
    <w:p w14:paraId="44C6CC67" w14:textId="71A76BBE" w:rsidR="00463B1D" w:rsidRDefault="00463B1D" w:rsidP="00B86B31">
      <w:pPr>
        <w:spacing w:after="240" w:line="240" w:lineRule="auto"/>
        <w:ind w:left="720"/>
        <w:rPr>
          <w:rFonts w:ascii="Arial" w:hAnsi="Arial"/>
        </w:rPr>
      </w:pPr>
      <w:r>
        <w:rPr>
          <w:rFonts w:ascii="Arial" w:hAnsi="Arial"/>
        </w:rPr>
        <w:t>Helgerson added that Travis Halm, MAPA, had put together a schedule.</w:t>
      </w:r>
    </w:p>
    <w:p w14:paraId="20EAFAE2" w14:textId="4A2D163C" w:rsidR="00463B1D" w:rsidRDefault="00463B1D" w:rsidP="00B86B31">
      <w:pPr>
        <w:spacing w:after="240" w:line="240" w:lineRule="auto"/>
        <w:ind w:left="720"/>
        <w:rPr>
          <w:rFonts w:ascii="Arial" w:hAnsi="Arial"/>
        </w:rPr>
      </w:pPr>
      <w:r>
        <w:rPr>
          <w:rFonts w:ascii="Arial" w:hAnsi="Arial"/>
        </w:rPr>
        <w:t>Helgerson stated that the plan would also have data on projects, population projections, and other data-related items.</w:t>
      </w:r>
    </w:p>
    <w:p w14:paraId="09FB90B0" w14:textId="12EA6A03" w:rsidR="00463B1D" w:rsidRDefault="00463B1D" w:rsidP="00B86B31">
      <w:pPr>
        <w:spacing w:after="240" w:line="240" w:lineRule="auto"/>
        <w:ind w:left="720"/>
        <w:rPr>
          <w:rFonts w:ascii="Arial" w:hAnsi="Arial"/>
        </w:rPr>
      </w:pPr>
      <w:r>
        <w:rPr>
          <w:rFonts w:ascii="Arial" w:hAnsi="Arial"/>
        </w:rPr>
        <w:t>Helgerson added that the presentation would be no more than 5 minutes and likely include a presentation.</w:t>
      </w:r>
    </w:p>
    <w:p w14:paraId="3EDD4857" w14:textId="77777777" w:rsidR="00463B1D" w:rsidRDefault="00463B1D" w:rsidP="00B86B31">
      <w:pPr>
        <w:spacing w:after="240" w:line="240" w:lineRule="auto"/>
        <w:ind w:left="720"/>
        <w:rPr>
          <w:rFonts w:ascii="Arial" w:hAnsi="Arial"/>
        </w:rPr>
      </w:pPr>
    </w:p>
    <w:p w14:paraId="5A2C2D9B" w14:textId="393926B6" w:rsidR="004E4725" w:rsidRPr="0009107E" w:rsidRDefault="00463B1D" w:rsidP="00463B1D">
      <w:pPr>
        <w:pStyle w:val="ListParagraph"/>
        <w:numPr>
          <w:ilvl w:val="0"/>
          <w:numId w:val="2"/>
        </w:numPr>
        <w:rPr>
          <w:rFonts w:ascii="Arial" w:hAnsi="Arial"/>
          <w:b/>
        </w:rPr>
      </w:pPr>
      <w:r>
        <w:rPr>
          <w:rFonts w:ascii="Arial" w:hAnsi="Arial"/>
          <w:b/>
          <w:u w:val="single"/>
        </w:rPr>
        <w:t>RPA 18 LRTP Executive Summary</w:t>
      </w:r>
      <w:r w:rsidR="0009107E" w:rsidRPr="0009107E">
        <w:rPr>
          <w:rFonts w:ascii="Arial" w:hAnsi="Arial"/>
          <w:b/>
        </w:rPr>
        <w:t>: (Discussion)</w:t>
      </w:r>
    </w:p>
    <w:p w14:paraId="060DA115" w14:textId="2C935A88" w:rsidR="001138C9" w:rsidRDefault="00463B1D" w:rsidP="0009107E">
      <w:pPr>
        <w:ind w:left="720"/>
        <w:rPr>
          <w:rFonts w:ascii="Arial" w:hAnsi="Arial"/>
        </w:rPr>
      </w:pPr>
      <w:r>
        <w:rPr>
          <w:rFonts w:ascii="Arial" w:hAnsi="Arial"/>
        </w:rPr>
        <w:t xml:space="preserve">Travis Halm, MAPA introduced the executive summary for the Long Range Transportation Plan that had been created, along with the first two chapters of the LRTP document. </w:t>
      </w:r>
    </w:p>
    <w:p w14:paraId="4C5323DB" w14:textId="4DFDF707" w:rsidR="00463B1D" w:rsidRDefault="00463B1D" w:rsidP="0009107E">
      <w:pPr>
        <w:ind w:left="720"/>
        <w:rPr>
          <w:rFonts w:ascii="Arial" w:hAnsi="Arial"/>
        </w:rPr>
      </w:pPr>
      <w:r>
        <w:rPr>
          <w:rFonts w:ascii="Arial" w:hAnsi="Arial"/>
        </w:rPr>
        <w:t xml:space="preserve">Halm stated that this project was done in some tandem with the “Connect GO” Planning process with the Greater Omaha Chamber, which is being done to plan for future transportation goals and priorities with job retention and economic development. </w:t>
      </w:r>
    </w:p>
    <w:p w14:paraId="2C04E24F" w14:textId="61B2F24D" w:rsidR="00463B1D" w:rsidRDefault="00463B1D" w:rsidP="0009107E">
      <w:pPr>
        <w:ind w:left="720"/>
        <w:rPr>
          <w:rFonts w:ascii="Arial" w:hAnsi="Arial"/>
        </w:rPr>
      </w:pPr>
      <w:r>
        <w:rPr>
          <w:rFonts w:ascii="Arial" w:hAnsi="Arial"/>
        </w:rPr>
        <w:t>Helgerson added that Shelby and Harrison County were included under CEDS components for their counties.</w:t>
      </w:r>
    </w:p>
    <w:p w14:paraId="22FAA3C8" w14:textId="70ADD951" w:rsidR="00463B1D" w:rsidRDefault="00463B1D" w:rsidP="0009107E">
      <w:pPr>
        <w:ind w:left="720"/>
        <w:rPr>
          <w:rFonts w:ascii="Arial" w:hAnsi="Arial"/>
        </w:rPr>
      </w:pPr>
      <w:r>
        <w:rPr>
          <w:rFonts w:ascii="Arial" w:hAnsi="Arial"/>
        </w:rPr>
        <w:t xml:space="preserve">Halm explained various chapters, which included goals and priorities, quantitative data (of the census; population, job growth, aging information) from the recent American Community Survey. </w:t>
      </w:r>
    </w:p>
    <w:p w14:paraId="5876F900" w14:textId="6D4BB1BC" w:rsidR="00463B1D" w:rsidRDefault="00463B1D" w:rsidP="0009107E">
      <w:pPr>
        <w:ind w:left="720"/>
        <w:rPr>
          <w:rFonts w:ascii="Arial" w:hAnsi="Arial"/>
        </w:rPr>
      </w:pPr>
      <w:r>
        <w:rPr>
          <w:rFonts w:ascii="Arial" w:hAnsi="Arial"/>
        </w:rPr>
        <w:t xml:space="preserve">Helgerson noted that most counties in Iowa were not predicted to grow up to the 2050 threshold. </w:t>
      </w:r>
    </w:p>
    <w:p w14:paraId="673B6983" w14:textId="0BEE6FC3" w:rsidR="00463B1D" w:rsidRDefault="00463B1D" w:rsidP="0009107E">
      <w:pPr>
        <w:ind w:left="720"/>
        <w:rPr>
          <w:rFonts w:ascii="Arial" w:hAnsi="Arial"/>
        </w:rPr>
      </w:pPr>
      <w:r>
        <w:rPr>
          <w:rFonts w:ascii="Arial" w:hAnsi="Arial"/>
        </w:rPr>
        <w:t xml:space="preserve">Halm added that natural disaster resiliency and environmental issues was a key component of this plan, and that these demographics </w:t>
      </w:r>
    </w:p>
    <w:p w14:paraId="620F4E09" w14:textId="40522408" w:rsidR="00463B1D" w:rsidRDefault="00463B1D" w:rsidP="00463B1D">
      <w:pPr>
        <w:ind w:left="720"/>
        <w:rPr>
          <w:rFonts w:ascii="Arial" w:hAnsi="Arial"/>
        </w:rPr>
      </w:pPr>
      <w:r>
        <w:rPr>
          <w:rFonts w:ascii="Arial" w:hAnsi="Arial"/>
        </w:rPr>
        <w:t xml:space="preserve">Struble added that there was a mistake on </w:t>
      </w:r>
      <w:r w:rsidR="000A1E15">
        <w:rPr>
          <w:rFonts w:ascii="Arial" w:hAnsi="Arial"/>
        </w:rPr>
        <w:t>officials’</w:t>
      </w:r>
      <w:r>
        <w:rPr>
          <w:rFonts w:ascii="Arial" w:hAnsi="Arial"/>
        </w:rPr>
        <w:t xml:space="preserve"> page.</w:t>
      </w:r>
    </w:p>
    <w:p w14:paraId="2513FA6F" w14:textId="6EE4580F" w:rsidR="00463B1D" w:rsidRDefault="00463B1D" w:rsidP="00463B1D">
      <w:pPr>
        <w:ind w:left="720"/>
        <w:rPr>
          <w:rFonts w:ascii="Arial" w:hAnsi="Arial"/>
        </w:rPr>
      </w:pPr>
      <w:r>
        <w:rPr>
          <w:rFonts w:ascii="Arial" w:hAnsi="Arial"/>
        </w:rPr>
        <w:t xml:space="preserve">Helgerson added that it’d be changed. </w:t>
      </w:r>
    </w:p>
    <w:p w14:paraId="2A3D1309" w14:textId="00D3C23B" w:rsidR="000A1E15" w:rsidRDefault="000A1E15" w:rsidP="00463B1D">
      <w:pPr>
        <w:ind w:left="720"/>
        <w:rPr>
          <w:rFonts w:ascii="Arial" w:hAnsi="Arial"/>
        </w:rPr>
      </w:pPr>
      <w:r>
        <w:rPr>
          <w:rFonts w:ascii="Arial" w:hAnsi="Arial"/>
        </w:rPr>
        <w:t xml:space="preserve">Rasmussen added that some species had changed on the endangered list. </w:t>
      </w:r>
    </w:p>
    <w:p w14:paraId="33C40781" w14:textId="0260ABFF" w:rsidR="00B36004" w:rsidRDefault="00B36004" w:rsidP="00463B1D">
      <w:pPr>
        <w:ind w:left="720"/>
        <w:rPr>
          <w:rFonts w:ascii="Arial" w:hAnsi="Arial"/>
        </w:rPr>
      </w:pPr>
      <w:r>
        <w:rPr>
          <w:rFonts w:ascii="Arial" w:hAnsi="Arial"/>
        </w:rPr>
        <w:t xml:space="preserve">Halm added to expect seeing MAPA staff in their local communities soon. </w:t>
      </w:r>
    </w:p>
    <w:p w14:paraId="51EDFEDA" w14:textId="77777777" w:rsidR="0009107E" w:rsidRPr="0009107E" w:rsidRDefault="0009107E" w:rsidP="0009107E">
      <w:pPr>
        <w:ind w:left="720"/>
        <w:rPr>
          <w:rFonts w:ascii="Arial" w:hAnsi="Arial"/>
        </w:rPr>
      </w:pPr>
    </w:p>
    <w:p w14:paraId="5426DBE0" w14:textId="201283FD" w:rsidR="0009107E" w:rsidRPr="00463B1D" w:rsidRDefault="000A1E15" w:rsidP="00463B1D">
      <w:pPr>
        <w:pStyle w:val="ListParagraph"/>
        <w:numPr>
          <w:ilvl w:val="0"/>
          <w:numId w:val="2"/>
        </w:numPr>
        <w:rPr>
          <w:rFonts w:ascii="Arial" w:hAnsi="Arial"/>
          <w:b/>
          <w:u w:val="single"/>
        </w:rPr>
      </w:pPr>
      <w:r>
        <w:rPr>
          <w:rFonts w:ascii="Arial" w:hAnsi="Arial"/>
          <w:b/>
          <w:u w:val="single"/>
        </w:rPr>
        <w:t>Project Prioritization</w:t>
      </w:r>
      <w:r w:rsidR="0009107E" w:rsidRPr="00463B1D">
        <w:rPr>
          <w:rFonts w:ascii="Arial" w:hAnsi="Arial"/>
          <w:b/>
        </w:rPr>
        <w:t xml:space="preserve"> (Discussion)</w:t>
      </w:r>
    </w:p>
    <w:p w14:paraId="21326F28" w14:textId="164D462C" w:rsidR="00DB1B7D" w:rsidRDefault="00F432FB" w:rsidP="000A1E15">
      <w:pPr>
        <w:ind w:left="720"/>
        <w:rPr>
          <w:rFonts w:ascii="Arial" w:hAnsi="Arial"/>
        </w:rPr>
      </w:pPr>
      <w:r>
        <w:rPr>
          <w:rFonts w:ascii="Arial" w:hAnsi="Arial"/>
        </w:rPr>
        <w:t xml:space="preserve">Helgerson asked the committee of their thoughts on an upcoming schedule for the funding and reporting process for funding equity. </w:t>
      </w:r>
    </w:p>
    <w:p w14:paraId="2D89BEB5" w14:textId="192E3CDF" w:rsidR="00F432FB" w:rsidRDefault="00F432FB" w:rsidP="000A1E15">
      <w:pPr>
        <w:ind w:left="720"/>
        <w:rPr>
          <w:rFonts w:ascii="Arial" w:hAnsi="Arial"/>
        </w:rPr>
      </w:pPr>
      <w:r>
        <w:rPr>
          <w:rFonts w:ascii="Arial" w:hAnsi="Arial"/>
        </w:rPr>
        <w:t xml:space="preserve">Helgerson stated that 2-3 weeks in advance of the next meeting or October would be created for the draft and final TIP. </w:t>
      </w:r>
    </w:p>
    <w:p w14:paraId="1865EC7D" w14:textId="1DE1F91A" w:rsidR="00F432FB" w:rsidRDefault="00F432FB" w:rsidP="000A1E15">
      <w:pPr>
        <w:ind w:left="720"/>
        <w:rPr>
          <w:rFonts w:ascii="Arial" w:hAnsi="Arial"/>
        </w:rPr>
      </w:pPr>
      <w:r>
        <w:rPr>
          <w:rFonts w:ascii="Arial" w:hAnsi="Arial"/>
        </w:rPr>
        <w:t>Helgerson stated that there would be a calendar for 2021, and then an analysis comparing current projects and projects from the previous three years.</w:t>
      </w:r>
    </w:p>
    <w:p w14:paraId="3DC12251" w14:textId="747A4417" w:rsidR="00F432FB" w:rsidRDefault="00F432FB" w:rsidP="000A1E15">
      <w:pPr>
        <w:ind w:left="720"/>
        <w:rPr>
          <w:rFonts w:ascii="Arial" w:hAnsi="Arial"/>
        </w:rPr>
      </w:pPr>
      <w:r>
        <w:rPr>
          <w:rFonts w:ascii="Arial" w:hAnsi="Arial"/>
        </w:rPr>
        <w:t>Helgerson said there would be a draft recommendation in September to have an October calendar changed so that county project lists and TPMS match.</w:t>
      </w:r>
    </w:p>
    <w:p w14:paraId="119325D0" w14:textId="10C78817" w:rsidR="00F432FB" w:rsidRDefault="00F432FB" w:rsidP="000A1E15">
      <w:pPr>
        <w:ind w:left="720"/>
        <w:rPr>
          <w:rFonts w:ascii="Arial" w:hAnsi="Arial"/>
        </w:rPr>
      </w:pPr>
      <w:r>
        <w:rPr>
          <w:rFonts w:ascii="Arial" w:hAnsi="Arial"/>
        </w:rPr>
        <w:t>Helgerson stated the intent of MAPA is to have a call for projects in October to get out ahead of the process</w:t>
      </w:r>
      <w:r w:rsidR="006F2923">
        <w:rPr>
          <w:rFonts w:ascii="Arial" w:hAnsi="Arial"/>
        </w:rPr>
        <w:t>, and understand what the fiscal constraint will wind up being</w:t>
      </w:r>
      <w:r>
        <w:rPr>
          <w:rFonts w:ascii="Arial" w:hAnsi="Arial"/>
        </w:rPr>
        <w:t xml:space="preserve">. </w:t>
      </w:r>
    </w:p>
    <w:p w14:paraId="51BC8211" w14:textId="11523948" w:rsidR="006F2923" w:rsidRDefault="006F2923" w:rsidP="000A1E15">
      <w:pPr>
        <w:ind w:left="720"/>
        <w:rPr>
          <w:rFonts w:ascii="Arial" w:hAnsi="Arial"/>
        </w:rPr>
      </w:pPr>
      <w:r>
        <w:rPr>
          <w:rFonts w:ascii="Arial" w:hAnsi="Arial"/>
        </w:rPr>
        <w:t>Rasmussen inquired whether Mills County would be inside their target on regional equity.</w:t>
      </w:r>
    </w:p>
    <w:p w14:paraId="353E617F" w14:textId="0D9CB354" w:rsidR="0009107E" w:rsidRPr="006F2923" w:rsidRDefault="006F2923" w:rsidP="006F2923">
      <w:pPr>
        <w:ind w:left="720"/>
        <w:rPr>
          <w:rFonts w:ascii="Arial" w:hAnsi="Arial"/>
        </w:rPr>
      </w:pPr>
      <w:r>
        <w:rPr>
          <w:rFonts w:ascii="Arial" w:hAnsi="Arial"/>
        </w:rPr>
        <w:t>Helgerson confirmed that those recent changes have brought Mills County closer to the target amount.</w:t>
      </w:r>
    </w:p>
    <w:p w14:paraId="777AF559" w14:textId="615A3CCE" w:rsidR="004D1F8F" w:rsidRPr="00DE0CB6" w:rsidRDefault="004D1F8F" w:rsidP="00F432FB">
      <w:pPr>
        <w:pStyle w:val="ListParagraph"/>
        <w:numPr>
          <w:ilvl w:val="0"/>
          <w:numId w:val="2"/>
        </w:numPr>
        <w:tabs>
          <w:tab w:val="left" w:pos="180"/>
        </w:tabs>
        <w:spacing w:line="240" w:lineRule="auto"/>
        <w:ind w:right="360"/>
        <w:jc w:val="both"/>
        <w:rPr>
          <w:rFonts w:ascii="Arial" w:hAnsi="Arial"/>
          <w:b/>
          <w:u w:val="single"/>
        </w:rPr>
      </w:pPr>
      <w:r w:rsidRPr="00786669">
        <w:rPr>
          <w:rFonts w:ascii="Arial" w:hAnsi="Arial"/>
          <w:b/>
          <w:u w:val="single"/>
        </w:rPr>
        <w:lastRenderedPageBreak/>
        <w:t>Additional Business:</w:t>
      </w:r>
      <w:r w:rsidRPr="00786669">
        <w:rPr>
          <w:rFonts w:ascii="Arial" w:hAnsi="Arial"/>
          <w:b/>
        </w:rPr>
        <w:t xml:space="preserve"> (Information)</w:t>
      </w:r>
    </w:p>
    <w:p w14:paraId="6C694CCE" w14:textId="44A7EF42" w:rsidR="00E10BC2" w:rsidRDefault="006F2923" w:rsidP="00E10BC2">
      <w:pPr>
        <w:tabs>
          <w:tab w:val="left" w:pos="180"/>
        </w:tabs>
        <w:spacing w:line="240" w:lineRule="auto"/>
        <w:ind w:left="720" w:right="360"/>
        <w:jc w:val="both"/>
        <w:rPr>
          <w:rFonts w:ascii="Arial" w:hAnsi="Arial"/>
        </w:rPr>
      </w:pPr>
      <w:r>
        <w:rPr>
          <w:rFonts w:ascii="Arial" w:hAnsi="Arial"/>
        </w:rPr>
        <w:t>Helgerson inquired from committee members on flood relief efforts, both with highways and levees.</w:t>
      </w:r>
    </w:p>
    <w:p w14:paraId="4F0DB96A" w14:textId="7499A04F" w:rsidR="006F2923" w:rsidRDefault="006F2923" w:rsidP="00E10BC2">
      <w:pPr>
        <w:tabs>
          <w:tab w:val="left" w:pos="180"/>
        </w:tabs>
        <w:spacing w:line="240" w:lineRule="auto"/>
        <w:ind w:left="720" w:right="360"/>
        <w:jc w:val="both"/>
        <w:rPr>
          <w:rFonts w:ascii="Arial" w:hAnsi="Arial"/>
        </w:rPr>
      </w:pPr>
      <w:r>
        <w:rPr>
          <w:rFonts w:ascii="Arial" w:hAnsi="Arial"/>
        </w:rPr>
        <w:t xml:space="preserve">Struble stated that a levee review was underway that day, noting that he has to keep informed but levees are administered by a separate authority. </w:t>
      </w:r>
    </w:p>
    <w:p w14:paraId="4E3AB40A" w14:textId="3D19B814" w:rsidR="00F853E3" w:rsidRPr="00DE0CB6" w:rsidRDefault="00F853E3" w:rsidP="00E10BC2">
      <w:pPr>
        <w:tabs>
          <w:tab w:val="left" w:pos="180"/>
        </w:tabs>
        <w:spacing w:line="240" w:lineRule="auto"/>
        <w:ind w:left="720" w:right="360"/>
        <w:jc w:val="both"/>
        <w:rPr>
          <w:rFonts w:ascii="Arial" w:hAnsi="Arial"/>
        </w:rPr>
      </w:pPr>
      <w:r>
        <w:rPr>
          <w:rFonts w:ascii="Arial" w:hAnsi="Arial"/>
        </w:rPr>
        <w:t>Rasmussen added that there were large amounts of traffic through Crescent on Old Lincoln Highway due to I-29 being closed.</w:t>
      </w:r>
      <w:bookmarkStart w:id="0" w:name="_GoBack"/>
      <w:bookmarkEnd w:id="0"/>
    </w:p>
    <w:p w14:paraId="753C92ED" w14:textId="77777777" w:rsidR="007656D5" w:rsidRPr="007656D5" w:rsidRDefault="007656D5" w:rsidP="007656D5">
      <w:pPr>
        <w:pStyle w:val="ListParagraph"/>
        <w:tabs>
          <w:tab w:val="left" w:pos="180"/>
        </w:tabs>
        <w:spacing w:line="240" w:lineRule="auto"/>
        <w:ind w:right="360"/>
        <w:jc w:val="both"/>
        <w:rPr>
          <w:rFonts w:ascii="Arial" w:hAnsi="Arial"/>
        </w:rPr>
      </w:pPr>
    </w:p>
    <w:p w14:paraId="03C91573" w14:textId="4D5D7CE8" w:rsidR="00F8019E" w:rsidRPr="00C348BF" w:rsidRDefault="00F8019E" w:rsidP="00F432FB">
      <w:pPr>
        <w:pStyle w:val="ListParagraph"/>
        <w:numPr>
          <w:ilvl w:val="0"/>
          <w:numId w:val="2"/>
        </w:numPr>
        <w:tabs>
          <w:tab w:val="left" w:pos="180"/>
        </w:tabs>
        <w:spacing w:line="240" w:lineRule="auto"/>
        <w:ind w:right="360"/>
        <w:jc w:val="both"/>
        <w:rPr>
          <w:rFonts w:ascii="Arial" w:hAnsi="Arial"/>
          <w:b/>
          <w:u w:val="single"/>
        </w:rPr>
      </w:pPr>
      <w:r w:rsidRPr="00F8019E">
        <w:rPr>
          <w:rFonts w:ascii="Arial" w:hAnsi="Arial"/>
          <w:b/>
          <w:u w:val="single"/>
        </w:rPr>
        <w:t>Next Meeting</w:t>
      </w:r>
      <w:r w:rsidR="00E864CF">
        <w:rPr>
          <w:rFonts w:ascii="Arial" w:hAnsi="Arial"/>
          <w:b/>
        </w:rPr>
        <w:t>:</w:t>
      </w:r>
      <w:r>
        <w:rPr>
          <w:rFonts w:ascii="Arial" w:hAnsi="Arial"/>
          <w:b/>
        </w:rPr>
        <w:t xml:space="preserve"> (Information)</w:t>
      </w:r>
    </w:p>
    <w:p w14:paraId="76172001" w14:textId="0EF08F96" w:rsidR="00C348BF" w:rsidRPr="00C348BF" w:rsidRDefault="00C348BF" w:rsidP="00C348BF">
      <w:pPr>
        <w:tabs>
          <w:tab w:val="left" w:pos="180"/>
        </w:tabs>
        <w:spacing w:line="240" w:lineRule="auto"/>
        <w:ind w:left="720" w:right="360"/>
        <w:contextualSpacing/>
        <w:jc w:val="both"/>
        <w:rPr>
          <w:rFonts w:ascii="Arial" w:hAnsi="Arial"/>
        </w:rPr>
      </w:pPr>
      <w:r w:rsidRPr="00C348BF">
        <w:rPr>
          <w:rFonts w:ascii="Arial" w:hAnsi="Arial"/>
        </w:rPr>
        <w:t>The next meeting o</w:t>
      </w:r>
      <w:r w:rsidR="00786669">
        <w:rPr>
          <w:rFonts w:ascii="Arial" w:hAnsi="Arial"/>
        </w:rPr>
        <w:t>f</w:t>
      </w:r>
      <w:r w:rsidR="009B2856">
        <w:rPr>
          <w:rFonts w:ascii="Arial" w:hAnsi="Arial"/>
        </w:rPr>
        <w:t xml:space="preserve"> t</w:t>
      </w:r>
      <w:r w:rsidR="00A227D2">
        <w:rPr>
          <w:rFonts w:ascii="Arial" w:hAnsi="Arial"/>
        </w:rPr>
        <w:t xml:space="preserve">he RPA is scheduled for </w:t>
      </w:r>
      <w:r w:rsidR="00F432FB">
        <w:rPr>
          <w:rFonts w:ascii="Arial" w:hAnsi="Arial"/>
        </w:rPr>
        <w:t>September 11</w:t>
      </w:r>
      <w:r w:rsidR="007E3585">
        <w:rPr>
          <w:rFonts w:ascii="Arial" w:hAnsi="Arial"/>
        </w:rPr>
        <w:t>, 2019</w:t>
      </w:r>
      <w:r w:rsidRPr="00C348BF">
        <w:rPr>
          <w:rFonts w:ascii="Arial" w:hAnsi="Arial"/>
        </w:rPr>
        <w:t xml:space="preserve"> at 11:00 am.</w:t>
      </w:r>
      <w:r w:rsidR="007E3585">
        <w:rPr>
          <w:rFonts w:ascii="Arial" w:hAnsi="Arial"/>
        </w:rPr>
        <w:t xml:space="preserve"> </w:t>
      </w:r>
    </w:p>
    <w:p w14:paraId="00682D0E" w14:textId="51FE0D5E" w:rsidR="00F8019E" w:rsidRPr="00F8019E" w:rsidRDefault="00F8019E" w:rsidP="00F432FB">
      <w:pPr>
        <w:pStyle w:val="ListParagraph"/>
        <w:numPr>
          <w:ilvl w:val="0"/>
          <w:numId w:val="2"/>
        </w:numPr>
        <w:tabs>
          <w:tab w:val="left" w:pos="180"/>
        </w:tabs>
        <w:spacing w:line="240" w:lineRule="auto"/>
        <w:ind w:right="360"/>
        <w:jc w:val="both"/>
        <w:rPr>
          <w:rFonts w:ascii="Arial" w:hAnsi="Arial"/>
          <w:b/>
          <w:u w:val="single"/>
        </w:rPr>
      </w:pPr>
      <w:r w:rsidRPr="00F8019E">
        <w:rPr>
          <w:rFonts w:ascii="Arial" w:hAnsi="Arial"/>
          <w:b/>
          <w:u w:val="single"/>
        </w:rPr>
        <w:t>Adjournment</w:t>
      </w:r>
      <w:r>
        <w:rPr>
          <w:rFonts w:ascii="Arial" w:hAnsi="Arial"/>
          <w:b/>
        </w:rPr>
        <w:t>:</w:t>
      </w:r>
    </w:p>
    <w:p w14:paraId="3A2DC142" w14:textId="705E38F4" w:rsidR="007C4A01" w:rsidRPr="00E10BC2" w:rsidRDefault="00571A1E" w:rsidP="00E10BC2">
      <w:pPr>
        <w:spacing w:line="240" w:lineRule="auto"/>
        <w:ind w:left="720" w:right="360"/>
        <w:contextualSpacing/>
        <w:jc w:val="both"/>
        <w:rPr>
          <w:rFonts w:ascii="Arial" w:hAnsi="Arial"/>
          <w:bCs/>
        </w:rPr>
      </w:pPr>
      <w:r>
        <w:rPr>
          <w:rFonts w:ascii="Arial" w:hAnsi="Arial"/>
          <w:bCs/>
        </w:rPr>
        <w:t xml:space="preserve">Meeting was adjourned at </w:t>
      </w:r>
      <w:r w:rsidR="004C1EF8">
        <w:rPr>
          <w:rFonts w:ascii="Arial" w:hAnsi="Arial"/>
          <w:bCs/>
        </w:rPr>
        <w:t>11:</w:t>
      </w:r>
      <w:r w:rsidR="0009107E">
        <w:rPr>
          <w:rFonts w:ascii="Arial" w:hAnsi="Arial"/>
          <w:bCs/>
        </w:rPr>
        <w:t>3</w:t>
      </w:r>
      <w:r w:rsidR="00F432FB">
        <w:rPr>
          <w:rFonts w:ascii="Arial" w:hAnsi="Arial"/>
          <w:bCs/>
        </w:rPr>
        <w:t>2</w:t>
      </w:r>
      <w:r w:rsidR="004C1EF8">
        <w:rPr>
          <w:rFonts w:ascii="Arial" w:hAnsi="Arial"/>
          <w:bCs/>
        </w:rPr>
        <w:t xml:space="preserve"> a</w:t>
      </w:r>
      <w:r w:rsidR="00865706">
        <w:rPr>
          <w:rFonts w:ascii="Arial" w:hAnsi="Arial"/>
          <w:bCs/>
        </w:rPr>
        <w:t>m.</w:t>
      </w:r>
    </w:p>
    <w:p w14:paraId="73F7D4F4" w14:textId="77777777" w:rsidR="005E186D" w:rsidRPr="00E10BC2" w:rsidRDefault="005E186D" w:rsidP="00E10BC2">
      <w:pPr>
        <w:tabs>
          <w:tab w:val="left" w:pos="180"/>
        </w:tabs>
        <w:spacing w:line="240" w:lineRule="auto"/>
        <w:ind w:right="360"/>
        <w:jc w:val="both"/>
        <w:rPr>
          <w:rFonts w:ascii="Arial" w:hAnsi="Arial"/>
        </w:rPr>
      </w:pPr>
    </w:p>
    <w:sectPr w:rsidR="005E186D" w:rsidRPr="00E10BC2" w:rsidSect="00E6320A">
      <w:headerReference w:type="default" r:id="rId8"/>
      <w:pgSz w:w="12240" w:h="15840"/>
      <w:pgMar w:top="990" w:right="990" w:bottom="270" w:left="990" w:header="576" w:footer="144"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E03966" w14:textId="77777777" w:rsidR="00542CD7" w:rsidRDefault="00542CD7" w:rsidP="001A1799">
      <w:pPr>
        <w:spacing w:after="0" w:line="240" w:lineRule="auto"/>
      </w:pPr>
      <w:r>
        <w:separator/>
      </w:r>
    </w:p>
  </w:endnote>
  <w:endnote w:type="continuationSeparator" w:id="0">
    <w:p w14:paraId="5751F057" w14:textId="77777777" w:rsidR="00542CD7" w:rsidRDefault="00542CD7" w:rsidP="001A17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3021EE" w14:textId="77777777" w:rsidR="00542CD7" w:rsidRDefault="00542CD7" w:rsidP="001A1799">
      <w:pPr>
        <w:spacing w:after="0" w:line="240" w:lineRule="auto"/>
      </w:pPr>
      <w:r>
        <w:separator/>
      </w:r>
    </w:p>
  </w:footnote>
  <w:footnote w:type="continuationSeparator" w:id="0">
    <w:p w14:paraId="15FF2C1E" w14:textId="77777777" w:rsidR="00542CD7" w:rsidRDefault="00542CD7" w:rsidP="001A179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AA6B26" w14:textId="46EEDF8F" w:rsidR="00542CD7" w:rsidRDefault="00542CD7" w:rsidP="00A208F4">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spacing w:after="0"/>
      <w:ind w:right="720"/>
      <w:jc w:val="both"/>
      <w:rPr>
        <w:rFonts w:ascii="Arial" w:hAnsi="Arial"/>
        <w:sz w:val="18"/>
        <w:szCs w:val="18"/>
      </w:rPr>
    </w:pPr>
    <w:r w:rsidRPr="001A1799">
      <w:rPr>
        <w:rFonts w:ascii="Arial" w:hAnsi="Arial"/>
        <w:sz w:val="18"/>
        <w:szCs w:val="18"/>
      </w:rPr>
      <w:t>RPA-18 Policy &amp; Technical Committee Minutes</w:t>
    </w:r>
  </w:p>
  <w:p w14:paraId="0CBAD6AC" w14:textId="53FBD762" w:rsidR="00534909" w:rsidRPr="001A1799" w:rsidRDefault="008D7841" w:rsidP="00A208F4">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spacing w:after="0"/>
      <w:ind w:right="720"/>
      <w:jc w:val="both"/>
      <w:rPr>
        <w:rFonts w:ascii="Arial" w:hAnsi="Arial"/>
        <w:sz w:val="18"/>
        <w:szCs w:val="18"/>
      </w:rPr>
    </w:pPr>
    <w:r>
      <w:rPr>
        <w:rFonts w:ascii="Arial" w:hAnsi="Arial"/>
        <w:sz w:val="18"/>
        <w:szCs w:val="18"/>
      </w:rPr>
      <w:t>May 15</w:t>
    </w:r>
    <w:r w:rsidR="00024AFB">
      <w:rPr>
        <w:rFonts w:ascii="Arial" w:hAnsi="Arial"/>
        <w:sz w:val="18"/>
        <w:szCs w:val="18"/>
      </w:rPr>
      <w:t>, 2018</w:t>
    </w:r>
  </w:p>
  <w:p w14:paraId="211D7B74" w14:textId="77777777" w:rsidR="00542CD7" w:rsidRDefault="00542CD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671FD1"/>
    <w:multiLevelType w:val="hybridMultilevel"/>
    <w:tmpl w:val="85C66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D40572"/>
    <w:multiLevelType w:val="hybridMultilevel"/>
    <w:tmpl w:val="09185E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93C561C"/>
    <w:multiLevelType w:val="hybridMultilevel"/>
    <w:tmpl w:val="6AEC3C7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49E6F6C"/>
    <w:multiLevelType w:val="hybridMultilevel"/>
    <w:tmpl w:val="C9DA57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D514179"/>
    <w:multiLevelType w:val="hybridMultilevel"/>
    <w:tmpl w:val="029ED0D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04F709C"/>
    <w:multiLevelType w:val="hybridMultilevel"/>
    <w:tmpl w:val="73C83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0D6925"/>
    <w:multiLevelType w:val="hybridMultilevel"/>
    <w:tmpl w:val="73C83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081870"/>
    <w:multiLevelType w:val="hybridMultilevel"/>
    <w:tmpl w:val="F05E0CA4"/>
    <w:lvl w:ilvl="0" w:tplc="04090001">
      <w:start w:val="1"/>
      <w:numFmt w:val="bullet"/>
      <w:lvlText w:val=""/>
      <w:lvlJc w:val="left"/>
      <w:pPr>
        <w:ind w:left="1440" w:hanging="360"/>
      </w:pPr>
      <w:rPr>
        <w:rFonts w:ascii="Symbol" w:hAnsi="Symbol" w:hint="default"/>
      </w:rPr>
    </w:lvl>
    <w:lvl w:ilvl="1" w:tplc="34BEDA60">
      <w:numFmt w:val="bullet"/>
      <w:lvlText w:val="·"/>
      <w:lvlJc w:val="left"/>
      <w:pPr>
        <w:ind w:left="2685" w:hanging="885"/>
      </w:pPr>
      <w:rPr>
        <w:rFonts w:ascii="Arial" w:eastAsia="Calibri" w:hAnsi="Arial" w:cs="Aria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94A0327"/>
    <w:multiLevelType w:val="hybridMultilevel"/>
    <w:tmpl w:val="21065B9A"/>
    <w:lvl w:ilvl="0" w:tplc="04090003">
      <w:start w:val="1"/>
      <w:numFmt w:val="bullet"/>
      <w:lvlText w:val="o"/>
      <w:lvlJc w:val="left"/>
      <w:pPr>
        <w:ind w:left="1530" w:hanging="360"/>
      </w:pPr>
      <w:rPr>
        <w:rFonts w:ascii="Courier New" w:hAnsi="Courier New" w:cs="Courier New"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9" w15:restartNumberingAfterBreak="0">
    <w:nsid w:val="3CDF7808"/>
    <w:multiLevelType w:val="hybridMultilevel"/>
    <w:tmpl w:val="53FC3D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DE373CA"/>
    <w:multiLevelType w:val="hybridMultilevel"/>
    <w:tmpl w:val="BA82A9BA"/>
    <w:lvl w:ilvl="0" w:tplc="49887DEA">
      <w:start w:val="1"/>
      <w:numFmt w:val="decimal"/>
      <w:lvlText w:val="%1."/>
      <w:lvlJc w:val="left"/>
      <w:pPr>
        <w:ind w:left="360" w:hanging="360"/>
      </w:pPr>
      <w:rPr>
        <w:rFonts w:hint="default"/>
        <w:b/>
      </w:rPr>
    </w:lvl>
    <w:lvl w:ilvl="1" w:tplc="869E04C4">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8C754E"/>
    <w:multiLevelType w:val="multilevel"/>
    <w:tmpl w:val="D4C2C8A8"/>
    <w:lvl w:ilvl="0">
      <w:start w:val="1"/>
      <w:numFmt w:val="decimal"/>
      <w:lvlText w:val="%1."/>
      <w:lvlJc w:val="left"/>
      <w:pPr>
        <w:ind w:left="360" w:hanging="360"/>
      </w:pPr>
      <w:rPr>
        <w:b/>
      </w:rPr>
    </w:lvl>
    <w:lvl w:ilvl="1">
      <w:start w:val="1"/>
      <w:numFmt w:val="lowerLetter"/>
      <w:lvlText w:val="%2)"/>
      <w:lvlJc w:val="left"/>
      <w:pPr>
        <w:ind w:left="720" w:hanging="360"/>
      </w:pPr>
      <w:rPr>
        <w:b/>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5812779"/>
    <w:multiLevelType w:val="hybridMultilevel"/>
    <w:tmpl w:val="31EA4C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74D35A9"/>
    <w:multiLevelType w:val="hybridMultilevel"/>
    <w:tmpl w:val="B0846F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7C211F"/>
    <w:multiLevelType w:val="hybridMultilevel"/>
    <w:tmpl w:val="B866AA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50F1B7E"/>
    <w:multiLevelType w:val="hybridMultilevel"/>
    <w:tmpl w:val="8618EA4C"/>
    <w:lvl w:ilvl="0" w:tplc="04090001">
      <w:start w:val="1"/>
      <w:numFmt w:val="bullet"/>
      <w:lvlText w:val=""/>
      <w:lvlJc w:val="left"/>
      <w:pPr>
        <w:ind w:left="1448" w:hanging="360"/>
      </w:pPr>
      <w:rPr>
        <w:rFonts w:ascii="Symbol" w:hAnsi="Symbol" w:hint="default"/>
      </w:rPr>
    </w:lvl>
    <w:lvl w:ilvl="1" w:tplc="04090001">
      <w:start w:val="1"/>
      <w:numFmt w:val="bullet"/>
      <w:lvlText w:val=""/>
      <w:lvlJc w:val="left"/>
      <w:pPr>
        <w:ind w:left="2168" w:hanging="360"/>
      </w:pPr>
      <w:rPr>
        <w:rFonts w:ascii="Symbol" w:hAnsi="Symbol"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16" w15:restartNumberingAfterBreak="0">
    <w:nsid w:val="751C7E05"/>
    <w:multiLevelType w:val="hybridMultilevel"/>
    <w:tmpl w:val="CBD43510"/>
    <w:lvl w:ilvl="0" w:tplc="04090001">
      <w:start w:val="1"/>
      <w:numFmt w:val="bullet"/>
      <w:lvlText w:val=""/>
      <w:lvlJc w:val="left"/>
      <w:pPr>
        <w:ind w:left="1448" w:hanging="360"/>
      </w:pPr>
      <w:rPr>
        <w:rFonts w:ascii="Symbol" w:hAnsi="Symbol" w:hint="default"/>
      </w:rPr>
    </w:lvl>
    <w:lvl w:ilvl="1" w:tplc="04090003">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17" w15:restartNumberingAfterBreak="0">
    <w:nsid w:val="773175AA"/>
    <w:multiLevelType w:val="hybridMultilevel"/>
    <w:tmpl w:val="A8D444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7E4B0D"/>
    <w:multiLevelType w:val="hybridMultilevel"/>
    <w:tmpl w:val="0F8CC5D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9C0029C"/>
    <w:multiLevelType w:val="hybridMultilevel"/>
    <w:tmpl w:val="9D4AD0B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E0854D7"/>
    <w:multiLevelType w:val="hybridMultilevel"/>
    <w:tmpl w:val="F446D4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0"/>
  </w:num>
  <w:num w:numId="2">
    <w:abstractNumId w:val="11"/>
  </w:num>
  <w:num w:numId="3">
    <w:abstractNumId w:val="13"/>
  </w:num>
  <w:num w:numId="4">
    <w:abstractNumId w:val="5"/>
  </w:num>
  <w:num w:numId="5">
    <w:abstractNumId w:val="6"/>
  </w:num>
  <w:num w:numId="6">
    <w:abstractNumId w:val="17"/>
  </w:num>
  <w:num w:numId="7">
    <w:abstractNumId w:val="14"/>
  </w:num>
  <w:num w:numId="8">
    <w:abstractNumId w:val="8"/>
  </w:num>
  <w:num w:numId="9">
    <w:abstractNumId w:val="0"/>
  </w:num>
  <w:num w:numId="10">
    <w:abstractNumId w:val="12"/>
  </w:num>
  <w:num w:numId="11">
    <w:abstractNumId w:val="9"/>
  </w:num>
  <w:num w:numId="12">
    <w:abstractNumId w:val="15"/>
  </w:num>
  <w:num w:numId="13">
    <w:abstractNumId w:val="16"/>
  </w:num>
  <w:num w:numId="14">
    <w:abstractNumId w:val="18"/>
  </w:num>
  <w:num w:numId="15">
    <w:abstractNumId w:val="1"/>
  </w:num>
  <w:num w:numId="16">
    <w:abstractNumId w:val="2"/>
  </w:num>
  <w:num w:numId="17">
    <w:abstractNumId w:val="4"/>
  </w:num>
  <w:num w:numId="18">
    <w:abstractNumId w:val="19"/>
  </w:num>
  <w:num w:numId="19">
    <w:abstractNumId w:val="7"/>
  </w:num>
  <w:num w:numId="20">
    <w:abstractNumId w:val="20"/>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222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wNzKxNDAwMTQwMjNR0lEKTi0uzszPAykwqQUA3DnTkSwAAAA="/>
  </w:docVars>
  <w:rsids>
    <w:rsidRoot w:val="004C59AA"/>
    <w:rsid w:val="000049E1"/>
    <w:rsid w:val="0000585F"/>
    <w:rsid w:val="0000647B"/>
    <w:rsid w:val="0000707E"/>
    <w:rsid w:val="000103BD"/>
    <w:rsid w:val="000165F9"/>
    <w:rsid w:val="00020130"/>
    <w:rsid w:val="0002022C"/>
    <w:rsid w:val="000223C1"/>
    <w:rsid w:val="000237E5"/>
    <w:rsid w:val="0002428D"/>
    <w:rsid w:val="00024AFB"/>
    <w:rsid w:val="00027042"/>
    <w:rsid w:val="0003066E"/>
    <w:rsid w:val="00031F15"/>
    <w:rsid w:val="00032A2B"/>
    <w:rsid w:val="000343A8"/>
    <w:rsid w:val="00035DCB"/>
    <w:rsid w:val="0003614B"/>
    <w:rsid w:val="000406D8"/>
    <w:rsid w:val="00041CA5"/>
    <w:rsid w:val="000428FA"/>
    <w:rsid w:val="00044EFC"/>
    <w:rsid w:val="00045294"/>
    <w:rsid w:val="00046E7E"/>
    <w:rsid w:val="000520A2"/>
    <w:rsid w:val="00053E0B"/>
    <w:rsid w:val="00056683"/>
    <w:rsid w:val="00056B40"/>
    <w:rsid w:val="000633C7"/>
    <w:rsid w:val="0006471A"/>
    <w:rsid w:val="000666FC"/>
    <w:rsid w:val="0007001D"/>
    <w:rsid w:val="00074073"/>
    <w:rsid w:val="000747D7"/>
    <w:rsid w:val="00074EBF"/>
    <w:rsid w:val="000824DB"/>
    <w:rsid w:val="000827BC"/>
    <w:rsid w:val="0009107E"/>
    <w:rsid w:val="000915CD"/>
    <w:rsid w:val="0009780B"/>
    <w:rsid w:val="000A1616"/>
    <w:rsid w:val="000A1AEA"/>
    <w:rsid w:val="000A1B54"/>
    <w:rsid w:val="000A1E15"/>
    <w:rsid w:val="000A2BD4"/>
    <w:rsid w:val="000A51EA"/>
    <w:rsid w:val="000A5E8E"/>
    <w:rsid w:val="000A6B9F"/>
    <w:rsid w:val="000A6E07"/>
    <w:rsid w:val="000B0C79"/>
    <w:rsid w:val="000B0F70"/>
    <w:rsid w:val="000B306A"/>
    <w:rsid w:val="000B6E8F"/>
    <w:rsid w:val="000B6FFE"/>
    <w:rsid w:val="000C10A8"/>
    <w:rsid w:val="000C196F"/>
    <w:rsid w:val="000C200A"/>
    <w:rsid w:val="000C3851"/>
    <w:rsid w:val="000C4920"/>
    <w:rsid w:val="000C5C5B"/>
    <w:rsid w:val="000C7E0D"/>
    <w:rsid w:val="000D02CC"/>
    <w:rsid w:val="000D049E"/>
    <w:rsid w:val="000D0B32"/>
    <w:rsid w:val="000D11B0"/>
    <w:rsid w:val="000D1757"/>
    <w:rsid w:val="000D2727"/>
    <w:rsid w:val="000D3961"/>
    <w:rsid w:val="000D6946"/>
    <w:rsid w:val="000D7212"/>
    <w:rsid w:val="000E16D5"/>
    <w:rsid w:val="000E1FAE"/>
    <w:rsid w:val="000E497E"/>
    <w:rsid w:val="000E6D94"/>
    <w:rsid w:val="000E7F42"/>
    <w:rsid w:val="000F0653"/>
    <w:rsid w:val="000F1FF1"/>
    <w:rsid w:val="000F4323"/>
    <w:rsid w:val="000F45A7"/>
    <w:rsid w:val="000F5479"/>
    <w:rsid w:val="000F7608"/>
    <w:rsid w:val="000F7F8F"/>
    <w:rsid w:val="0010137C"/>
    <w:rsid w:val="0010241D"/>
    <w:rsid w:val="0010295D"/>
    <w:rsid w:val="001031C0"/>
    <w:rsid w:val="00103D93"/>
    <w:rsid w:val="00104EAF"/>
    <w:rsid w:val="00106F73"/>
    <w:rsid w:val="0010751B"/>
    <w:rsid w:val="00112753"/>
    <w:rsid w:val="00112B1E"/>
    <w:rsid w:val="001138C9"/>
    <w:rsid w:val="001146EC"/>
    <w:rsid w:val="00114E1D"/>
    <w:rsid w:val="0011718B"/>
    <w:rsid w:val="00124784"/>
    <w:rsid w:val="0012559F"/>
    <w:rsid w:val="00125FAC"/>
    <w:rsid w:val="00126333"/>
    <w:rsid w:val="0012684F"/>
    <w:rsid w:val="00126C03"/>
    <w:rsid w:val="0012796F"/>
    <w:rsid w:val="001300AF"/>
    <w:rsid w:val="00130697"/>
    <w:rsid w:val="00134B7E"/>
    <w:rsid w:val="00135E06"/>
    <w:rsid w:val="0013604A"/>
    <w:rsid w:val="00140E8F"/>
    <w:rsid w:val="0014178F"/>
    <w:rsid w:val="00143036"/>
    <w:rsid w:val="00143475"/>
    <w:rsid w:val="00145805"/>
    <w:rsid w:val="0014723F"/>
    <w:rsid w:val="001508A5"/>
    <w:rsid w:val="00150F1B"/>
    <w:rsid w:val="00151E82"/>
    <w:rsid w:val="00152B4A"/>
    <w:rsid w:val="0015448F"/>
    <w:rsid w:val="00157A1D"/>
    <w:rsid w:val="00166B39"/>
    <w:rsid w:val="0017035E"/>
    <w:rsid w:val="00171B48"/>
    <w:rsid w:val="00171BC1"/>
    <w:rsid w:val="001723A8"/>
    <w:rsid w:val="001730FB"/>
    <w:rsid w:val="0017331D"/>
    <w:rsid w:val="00173A98"/>
    <w:rsid w:val="00175D00"/>
    <w:rsid w:val="00177B97"/>
    <w:rsid w:val="0018240C"/>
    <w:rsid w:val="001837D1"/>
    <w:rsid w:val="00183BF9"/>
    <w:rsid w:val="00185C8E"/>
    <w:rsid w:val="001864AB"/>
    <w:rsid w:val="00191D17"/>
    <w:rsid w:val="001923A6"/>
    <w:rsid w:val="00192D3B"/>
    <w:rsid w:val="00193668"/>
    <w:rsid w:val="00193F77"/>
    <w:rsid w:val="00197727"/>
    <w:rsid w:val="001A03FA"/>
    <w:rsid w:val="001A1799"/>
    <w:rsid w:val="001A49CB"/>
    <w:rsid w:val="001A798E"/>
    <w:rsid w:val="001B4547"/>
    <w:rsid w:val="001B550E"/>
    <w:rsid w:val="001B5F98"/>
    <w:rsid w:val="001C054F"/>
    <w:rsid w:val="001C17A9"/>
    <w:rsid w:val="001C2A48"/>
    <w:rsid w:val="001C2F99"/>
    <w:rsid w:val="001C32C9"/>
    <w:rsid w:val="001C480F"/>
    <w:rsid w:val="001C4D51"/>
    <w:rsid w:val="001C6D22"/>
    <w:rsid w:val="001C7B71"/>
    <w:rsid w:val="001D06CD"/>
    <w:rsid w:val="001D1E6A"/>
    <w:rsid w:val="001D290D"/>
    <w:rsid w:val="001D4B64"/>
    <w:rsid w:val="001D5C04"/>
    <w:rsid w:val="001D6068"/>
    <w:rsid w:val="001E05A5"/>
    <w:rsid w:val="001E170B"/>
    <w:rsid w:val="001E1E0B"/>
    <w:rsid w:val="001E2A75"/>
    <w:rsid w:val="001E2F7C"/>
    <w:rsid w:val="001E4C25"/>
    <w:rsid w:val="001E5D6C"/>
    <w:rsid w:val="001E649A"/>
    <w:rsid w:val="001F00F2"/>
    <w:rsid w:val="001F41FE"/>
    <w:rsid w:val="00204339"/>
    <w:rsid w:val="002047EA"/>
    <w:rsid w:val="002049AF"/>
    <w:rsid w:val="0020518F"/>
    <w:rsid w:val="00205BE0"/>
    <w:rsid w:val="00206599"/>
    <w:rsid w:val="00210775"/>
    <w:rsid w:val="00213CFE"/>
    <w:rsid w:val="002169D8"/>
    <w:rsid w:val="0022005C"/>
    <w:rsid w:val="00220476"/>
    <w:rsid w:val="002229B1"/>
    <w:rsid w:val="00223286"/>
    <w:rsid w:val="00223292"/>
    <w:rsid w:val="002303F2"/>
    <w:rsid w:val="0023065F"/>
    <w:rsid w:val="00230732"/>
    <w:rsid w:val="00232931"/>
    <w:rsid w:val="002333E1"/>
    <w:rsid w:val="0023458B"/>
    <w:rsid w:val="002345F4"/>
    <w:rsid w:val="002352CB"/>
    <w:rsid w:val="0023798B"/>
    <w:rsid w:val="002403E2"/>
    <w:rsid w:val="00241646"/>
    <w:rsid w:val="002431EA"/>
    <w:rsid w:val="00243DA0"/>
    <w:rsid w:val="00244F9E"/>
    <w:rsid w:val="00245512"/>
    <w:rsid w:val="0024612B"/>
    <w:rsid w:val="00246548"/>
    <w:rsid w:val="00246DFE"/>
    <w:rsid w:val="0024730C"/>
    <w:rsid w:val="00247CD9"/>
    <w:rsid w:val="00251205"/>
    <w:rsid w:val="00253A94"/>
    <w:rsid w:val="0025403D"/>
    <w:rsid w:val="0025655B"/>
    <w:rsid w:val="0025740C"/>
    <w:rsid w:val="00260FED"/>
    <w:rsid w:val="00261956"/>
    <w:rsid w:val="00262CC4"/>
    <w:rsid w:val="00263FB1"/>
    <w:rsid w:val="00264F34"/>
    <w:rsid w:val="00266661"/>
    <w:rsid w:val="00267C13"/>
    <w:rsid w:val="00267D40"/>
    <w:rsid w:val="0027021B"/>
    <w:rsid w:val="00272247"/>
    <w:rsid w:val="002737A9"/>
    <w:rsid w:val="00274A27"/>
    <w:rsid w:val="00275287"/>
    <w:rsid w:val="00280DC3"/>
    <w:rsid w:val="00281E5B"/>
    <w:rsid w:val="00283E1D"/>
    <w:rsid w:val="002849EB"/>
    <w:rsid w:val="00287BCE"/>
    <w:rsid w:val="0029291D"/>
    <w:rsid w:val="00295756"/>
    <w:rsid w:val="002A06F8"/>
    <w:rsid w:val="002A0B08"/>
    <w:rsid w:val="002A0E52"/>
    <w:rsid w:val="002A26D4"/>
    <w:rsid w:val="002A34CC"/>
    <w:rsid w:val="002A6B4A"/>
    <w:rsid w:val="002A737D"/>
    <w:rsid w:val="002B1556"/>
    <w:rsid w:val="002B192C"/>
    <w:rsid w:val="002B2B19"/>
    <w:rsid w:val="002B5687"/>
    <w:rsid w:val="002B7A3C"/>
    <w:rsid w:val="002C051F"/>
    <w:rsid w:val="002C13D9"/>
    <w:rsid w:val="002C5EDE"/>
    <w:rsid w:val="002C7704"/>
    <w:rsid w:val="002D0ED8"/>
    <w:rsid w:val="002D13EE"/>
    <w:rsid w:val="002D22FB"/>
    <w:rsid w:val="002D4377"/>
    <w:rsid w:val="002D469A"/>
    <w:rsid w:val="002D69AD"/>
    <w:rsid w:val="002D6FAB"/>
    <w:rsid w:val="002E1E0B"/>
    <w:rsid w:val="002E2D09"/>
    <w:rsid w:val="002E2E85"/>
    <w:rsid w:val="002E3937"/>
    <w:rsid w:val="002E456C"/>
    <w:rsid w:val="002E48DB"/>
    <w:rsid w:val="002E4CE2"/>
    <w:rsid w:val="002E4D31"/>
    <w:rsid w:val="002E5D9F"/>
    <w:rsid w:val="002E6618"/>
    <w:rsid w:val="002E68E5"/>
    <w:rsid w:val="002E6D70"/>
    <w:rsid w:val="002E72AF"/>
    <w:rsid w:val="002F0947"/>
    <w:rsid w:val="002F185B"/>
    <w:rsid w:val="002F331A"/>
    <w:rsid w:val="002F4370"/>
    <w:rsid w:val="002F5888"/>
    <w:rsid w:val="002F6885"/>
    <w:rsid w:val="002F78C1"/>
    <w:rsid w:val="00300277"/>
    <w:rsid w:val="00302098"/>
    <w:rsid w:val="00304618"/>
    <w:rsid w:val="00306E71"/>
    <w:rsid w:val="003079B5"/>
    <w:rsid w:val="003104D3"/>
    <w:rsid w:val="00314EB3"/>
    <w:rsid w:val="003156C2"/>
    <w:rsid w:val="00315954"/>
    <w:rsid w:val="003232F4"/>
    <w:rsid w:val="00324255"/>
    <w:rsid w:val="003249EB"/>
    <w:rsid w:val="00324E09"/>
    <w:rsid w:val="00325E70"/>
    <w:rsid w:val="00325FE0"/>
    <w:rsid w:val="003260BC"/>
    <w:rsid w:val="00330C69"/>
    <w:rsid w:val="00330E64"/>
    <w:rsid w:val="003312A2"/>
    <w:rsid w:val="003327D9"/>
    <w:rsid w:val="0033662B"/>
    <w:rsid w:val="0033787C"/>
    <w:rsid w:val="00341067"/>
    <w:rsid w:val="003421EB"/>
    <w:rsid w:val="00342C79"/>
    <w:rsid w:val="00342D7F"/>
    <w:rsid w:val="00342F95"/>
    <w:rsid w:val="00343AED"/>
    <w:rsid w:val="003453D1"/>
    <w:rsid w:val="00347CCB"/>
    <w:rsid w:val="0035114D"/>
    <w:rsid w:val="003511EA"/>
    <w:rsid w:val="00353ED0"/>
    <w:rsid w:val="0035477E"/>
    <w:rsid w:val="003549FB"/>
    <w:rsid w:val="003555EC"/>
    <w:rsid w:val="00355670"/>
    <w:rsid w:val="003604CB"/>
    <w:rsid w:val="00362E17"/>
    <w:rsid w:val="003635B2"/>
    <w:rsid w:val="00365861"/>
    <w:rsid w:val="00367843"/>
    <w:rsid w:val="00371079"/>
    <w:rsid w:val="00375C85"/>
    <w:rsid w:val="003762DA"/>
    <w:rsid w:val="00381687"/>
    <w:rsid w:val="003816C8"/>
    <w:rsid w:val="00381AB3"/>
    <w:rsid w:val="003830D8"/>
    <w:rsid w:val="003842C5"/>
    <w:rsid w:val="003845C9"/>
    <w:rsid w:val="00390461"/>
    <w:rsid w:val="00390F33"/>
    <w:rsid w:val="00394AE5"/>
    <w:rsid w:val="00394F7A"/>
    <w:rsid w:val="00395C8E"/>
    <w:rsid w:val="003971BE"/>
    <w:rsid w:val="00397B1C"/>
    <w:rsid w:val="003A0FCD"/>
    <w:rsid w:val="003A5A1E"/>
    <w:rsid w:val="003A6302"/>
    <w:rsid w:val="003A73D3"/>
    <w:rsid w:val="003A7F08"/>
    <w:rsid w:val="003B2382"/>
    <w:rsid w:val="003B308C"/>
    <w:rsid w:val="003B5F66"/>
    <w:rsid w:val="003B5FBA"/>
    <w:rsid w:val="003B661C"/>
    <w:rsid w:val="003C00AB"/>
    <w:rsid w:val="003C01B8"/>
    <w:rsid w:val="003C024D"/>
    <w:rsid w:val="003C40BB"/>
    <w:rsid w:val="003C78F4"/>
    <w:rsid w:val="003D20B3"/>
    <w:rsid w:val="003D4D9D"/>
    <w:rsid w:val="003D67EB"/>
    <w:rsid w:val="003E1038"/>
    <w:rsid w:val="003E13AB"/>
    <w:rsid w:val="003E18DF"/>
    <w:rsid w:val="003E3855"/>
    <w:rsid w:val="003E3EF4"/>
    <w:rsid w:val="003E4520"/>
    <w:rsid w:val="003E7226"/>
    <w:rsid w:val="003F1490"/>
    <w:rsid w:val="003F1674"/>
    <w:rsid w:val="003F2010"/>
    <w:rsid w:val="003F3471"/>
    <w:rsid w:val="003F4214"/>
    <w:rsid w:val="003F450E"/>
    <w:rsid w:val="003F525D"/>
    <w:rsid w:val="003F556B"/>
    <w:rsid w:val="003F5C9C"/>
    <w:rsid w:val="003F7B19"/>
    <w:rsid w:val="00400B00"/>
    <w:rsid w:val="00402859"/>
    <w:rsid w:val="00404E84"/>
    <w:rsid w:val="00405E22"/>
    <w:rsid w:val="00406D03"/>
    <w:rsid w:val="004157F5"/>
    <w:rsid w:val="00416CA9"/>
    <w:rsid w:val="00420B0C"/>
    <w:rsid w:val="00422FF2"/>
    <w:rsid w:val="00424C3B"/>
    <w:rsid w:val="00425217"/>
    <w:rsid w:val="004256AB"/>
    <w:rsid w:val="004263CC"/>
    <w:rsid w:val="004314BF"/>
    <w:rsid w:val="00431D2D"/>
    <w:rsid w:val="00435764"/>
    <w:rsid w:val="0043703C"/>
    <w:rsid w:val="00437FB5"/>
    <w:rsid w:val="00440CBD"/>
    <w:rsid w:val="00441A0E"/>
    <w:rsid w:val="00442789"/>
    <w:rsid w:val="004428BB"/>
    <w:rsid w:val="00442AFA"/>
    <w:rsid w:val="00443697"/>
    <w:rsid w:val="00443843"/>
    <w:rsid w:val="004439DA"/>
    <w:rsid w:val="00444AC6"/>
    <w:rsid w:val="00444DB8"/>
    <w:rsid w:val="0044533B"/>
    <w:rsid w:val="00452E3F"/>
    <w:rsid w:val="00453665"/>
    <w:rsid w:val="00455DC5"/>
    <w:rsid w:val="00455FE0"/>
    <w:rsid w:val="00462FD3"/>
    <w:rsid w:val="00463B1D"/>
    <w:rsid w:val="00464789"/>
    <w:rsid w:val="00465B32"/>
    <w:rsid w:val="00465D8E"/>
    <w:rsid w:val="0047109E"/>
    <w:rsid w:val="00471565"/>
    <w:rsid w:val="00471955"/>
    <w:rsid w:val="004720E1"/>
    <w:rsid w:val="004727D0"/>
    <w:rsid w:val="00472BD2"/>
    <w:rsid w:val="004733A1"/>
    <w:rsid w:val="00480FDE"/>
    <w:rsid w:val="00481A16"/>
    <w:rsid w:val="00481DB5"/>
    <w:rsid w:val="00481F77"/>
    <w:rsid w:val="004857CB"/>
    <w:rsid w:val="00485A2A"/>
    <w:rsid w:val="00485AEC"/>
    <w:rsid w:val="00486362"/>
    <w:rsid w:val="00486852"/>
    <w:rsid w:val="00490272"/>
    <w:rsid w:val="004939BF"/>
    <w:rsid w:val="00494ADE"/>
    <w:rsid w:val="00494E8A"/>
    <w:rsid w:val="00495AA0"/>
    <w:rsid w:val="00497773"/>
    <w:rsid w:val="004A22E6"/>
    <w:rsid w:val="004A2590"/>
    <w:rsid w:val="004A2C4D"/>
    <w:rsid w:val="004A59E9"/>
    <w:rsid w:val="004A628A"/>
    <w:rsid w:val="004B3A55"/>
    <w:rsid w:val="004B583E"/>
    <w:rsid w:val="004B5926"/>
    <w:rsid w:val="004C01B4"/>
    <w:rsid w:val="004C1EF8"/>
    <w:rsid w:val="004C2B61"/>
    <w:rsid w:val="004C2D9C"/>
    <w:rsid w:val="004C59AA"/>
    <w:rsid w:val="004C5F88"/>
    <w:rsid w:val="004C744B"/>
    <w:rsid w:val="004C7ADF"/>
    <w:rsid w:val="004D0412"/>
    <w:rsid w:val="004D1F8F"/>
    <w:rsid w:val="004E0C95"/>
    <w:rsid w:val="004E37C4"/>
    <w:rsid w:val="004E4278"/>
    <w:rsid w:val="004E42BF"/>
    <w:rsid w:val="004E4725"/>
    <w:rsid w:val="004E5895"/>
    <w:rsid w:val="004E717C"/>
    <w:rsid w:val="004E7871"/>
    <w:rsid w:val="004F0554"/>
    <w:rsid w:val="004F11C6"/>
    <w:rsid w:val="0050064E"/>
    <w:rsid w:val="00504727"/>
    <w:rsid w:val="00507DE0"/>
    <w:rsid w:val="005100F0"/>
    <w:rsid w:val="005112FD"/>
    <w:rsid w:val="00511FB0"/>
    <w:rsid w:val="00512C2B"/>
    <w:rsid w:val="00513001"/>
    <w:rsid w:val="00513430"/>
    <w:rsid w:val="00513867"/>
    <w:rsid w:val="00514896"/>
    <w:rsid w:val="00514AE3"/>
    <w:rsid w:val="005154AE"/>
    <w:rsid w:val="00515B05"/>
    <w:rsid w:val="00515F68"/>
    <w:rsid w:val="0052174D"/>
    <w:rsid w:val="00524E95"/>
    <w:rsid w:val="00524FCE"/>
    <w:rsid w:val="0052521F"/>
    <w:rsid w:val="00525D27"/>
    <w:rsid w:val="00530292"/>
    <w:rsid w:val="00532AE3"/>
    <w:rsid w:val="00533AC5"/>
    <w:rsid w:val="00534280"/>
    <w:rsid w:val="00534909"/>
    <w:rsid w:val="00534D10"/>
    <w:rsid w:val="00537D55"/>
    <w:rsid w:val="00542CD7"/>
    <w:rsid w:val="00544DC2"/>
    <w:rsid w:val="00545FB7"/>
    <w:rsid w:val="0054659A"/>
    <w:rsid w:val="00547311"/>
    <w:rsid w:val="00550236"/>
    <w:rsid w:val="00550F77"/>
    <w:rsid w:val="00551AA8"/>
    <w:rsid w:val="00555CA9"/>
    <w:rsid w:val="00557435"/>
    <w:rsid w:val="00562A05"/>
    <w:rsid w:val="0056356E"/>
    <w:rsid w:val="00564BA7"/>
    <w:rsid w:val="0056779D"/>
    <w:rsid w:val="00567D6E"/>
    <w:rsid w:val="0057092A"/>
    <w:rsid w:val="00571A1E"/>
    <w:rsid w:val="005732B2"/>
    <w:rsid w:val="00574289"/>
    <w:rsid w:val="005779C5"/>
    <w:rsid w:val="00580286"/>
    <w:rsid w:val="005817D3"/>
    <w:rsid w:val="005841F9"/>
    <w:rsid w:val="00584337"/>
    <w:rsid w:val="005846B0"/>
    <w:rsid w:val="00584819"/>
    <w:rsid w:val="00584EE8"/>
    <w:rsid w:val="00585469"/>
    <w:rsid w:val="00587451"/>
    <w:rsid w:val="00591E30"/>
    <w:rsid w:val="00594594"/>
    <w:rsid w:val="0059696E"/>
    <w:rsid w:val="005975CD"/>
    <w:rsid w:val="005A2CFF"/>
    <w:rsid w:val="005A39ED"/>
    <w:rsid w:val="005A4254"/>
    <w:rsid w:val="005A4992"/>
    <w:rsid w:val="005A4C55"/>
    <w:rsid w:val="005A4D1C"/>
    <w:rsid w:val="005A6AE5"/>
    <w:rsid w:val="005B02ED"/>
    <w:rsid w:val="005B46D8"/>
    <w:rsid w:val="005B60D7"/>
    <w:rsid w:val="005B7036"/>
    <w:rsid w:val="005C071B"/>
    <w:rsid w:val="005C59BE"/>
    <w:rsid w:val="005D0672"/>
    <w:rsid w:val="005D3D09"/>
    <w:rsid w:val="005D3FFB"/>
    <w:rsid w:val="005D65CB"/>
    <w:rsid w:val="005D7889"/>
    <w:rsid w:val="005E0871"/>
    <w:rsid w:val="005E186D"/>
    <w:rsid w:val="005E27BE"/>
    <w:rsid w:val="005E3572"/>
    <w:rsid w:val="005E4337"/>
    <w:rsid w:val="005F0682"/>
    <w:rsid w:val="005F1FF6"/>
    <w:rsid w:val="005F2DCA"/>
    <w:rsid w:val="005F4277"/>
    <w:rsid w:val="005F4752"/>
    <w:rsid w:val="005F61AB"/>
    <w:rsid w:val="005F6CF3"/>
    <w:rsid w:val="005F6F35"/>
    <w:rsid w:val="00600585"/>
    <w:rsid w:val="00600590"/>
    <w:rsid w:val="00600674"/>
    <w:rsid w:val="00602D12"/>
    <w:rsid w:val="0060361D"/>
    <w:rsid w:val="0060403B"/>
    <w:rsid w:val="006040A7"/>
    <w:rsid w:val="00607A8B"/>
    <w:rsid w:val="00610C1F"/>
    <w:rsid w:val="006119B4"/>
    <w:rsid w:val="00614AE9"/>
    <w:rsid w:val="006163B3"/>
    <w:rsid w:val="00617170"/>
    <w:rsid w:val="00617922"/>
    <w:rsid w:val="006208DA"/>
    <w:rsid w:val="00621464"/>
    <w:rsid w:val="00621982"/>
    <w:rsid w:val="00622C7C"/>
    <w:rsid w:val="00626C11"/>
    <w:rsid w:val="006271DA"/>
    <w:rsid w:val="00627221"/>
    <w:rsid w:val="00627895"/>
    <w:rsid w:val="00631305"/>
    <w:rsid w:val="00634A9B"/>
    <w:rsid w:val="00635312"/>
    <w:rsid w:val="00636200"/>
    <w:rsid w:val="00637864"/>
    <w:rsid w:val="00640A47"/>
    <w:rsid w:val="00640BAA"/>
    <w:rsid w:val="00640F92"/>
    <w:rsid w:val="00642067"/>
    <w:rsid w:val="00643121"/>
    <w:rsid w:val="006469E1"/>
    <w:rsid w:val="006500F9"/>
    <w:rsid w:val="00650FC6"/>
    <w:rsid w:val="006526DE"/>
    <w:rsid w:val="0065345E"/>
    <w:rsid w:val="00654CD2"/>
    <w:rsid w:val="00660946"/>
    <w:rsid w:val="00661B87"/>
    <w:rsid w:val="00661C47"/>
    <w:rsid w:val="006647C5"/>
    <w:rsid w:val="00665082"/>
    <w:rsid w:val="006667AC"/>
    <w:rsid w:val="006678D5"/>
    <w:rsid w:val="0066796A"/>
    <w:rsid w:val="00670254"/>
    <w:rsid w:val="006713E1"/>
    <w:rsid w:val="00671B10"/>
    <w:rsid w:val="00671E61"/>
    <w:rsid w:val="006735EF"/>
    <w:rsid w:val="00673786"/>
    <w:rsid w:val="00675EA8"/>
    <w:rsid w:val="00677B12"/>
    <w:rsid w:val="006817D4"/>
    <w:rsid w:val="00681990"/>
    <w:rsid w:val="00683ADA"/>
    <w:rsid w:val="00685D76"/>
    <w:rsid w:val="00686AD8"/>
    <w:rsid w:val="00687294"/>
    <w:rsid w:val="00690FF4"/>
    <w:rsid w:val="00691A30"/>
    <w:rsid w:val="00693BFE"/>
    <w:rsid w:val="00695500"/>
    <w:rsid w:val="00697001"/>
    <w:rsid w:val="006A14C9"/>
    <w:rsid w:val="006A29DB"/>
    <w:rsid w:val="006A607A"/>
    <w:rsid w:val="006B00FC"/>
    <w:rsid w:val="006B1677"/>
    <w:rsid w:val="006B1F4B"/>
    <w:rsid w:val="006B30E3"/>
    <w:rsid w:val="006B4A0F"/>
    <w:rsid w:val="006C20E0"/>
    <w:rsid w:val="006C21C4"/>
    <w:rsid w:val="006C4E16"/>
    <w:rsid w:val="006C7396"/>
    <w:rsid w:val="006C74A0"/>
    <w:rsid w:val="006C777E"/>
    <w:rsid w:val="006D2344"/>
    <w:rsid w:val="006D26AF"/>
    <w:rsid w:val="006D7458"/>
    <w:rsid w:val="006E040D"/>
    <w:rsid w:val="006E174D"/>
    <w:rsid w:val="006E3286"/>
    <w:rsid w:val="006E41A8"/>
    <w:rsid w:val="006E4627"/>
    <w:rsid w:val="006E66F9"/>
    <w:rsid w:val="006E6753"/>
    <w:rsid w:val="006E7940"/>
    <w:rsid w:val="006F0701"/>
    <w:rsid w:val="006F0BFF"/>
    <w:rsid w:val="006F2923"/>
    <w:rsid w:val="006F4030"/>
    <w:rsid w:val="006F40D7"/>
    <w:rsid w:val="006F4119"/>
    <w:rsid w:val="006F49F3"/>
    <w:rsid w:val="006F4AB6"/>
    <w:rsid w:val="006F7844"/>
    <w:rsid w:val="007031FD"/>
    <w:rsid w:val="00704658"/>
    <w:rsid w:val="007054E7"/>
    <w:rsid w:val="00705593"/>
    <w:rsid w:val="00705ED0"/>
    <w:rsid w:val="007103BB"/>
    <w:rsid w:val="00710B22"/>
    <w:rsid w:val="00714E4F"/>
    <w:rsid w:val="00715695"/>
    <w:rsid w:val="007158A3"/>
    <w:rsid w:val="007211BD"/>
    <w:rsid w:val="00721AAF"/>
    <w:rsid w:val="00724290"/>
    <w:rsid w:val="00724C66"/>
    <w:rsid w:val="00725336"/>
    <w:rsid w:val="00727F24"/>
    <w:rsid w:val="007307AE"/>
    <w:rsid w:val="00731601"/>
    <w:rsid w:val="007316BE"/>
    <w:rsid w:val="00731D94"/>
    <w:rsid w:val="00732F5E"/>
    <w:rsid w:val="00733838"/>
    <w:rsid w:val="007351F0"/>
    <w:rsid w:val="007458D7"/>
    <w:rsid w:val="00746EC3"/>
    <w:rsid w:val="00750E14"/>
    <w:rsid w:val="00751B76"/>
    <w:rsid w:val="00751BAC"/>
    <w:rsid w:val="00752DC4"/>
    <w:rsid w:val="00756AC7"/>
    <w:rsid w:val="00760ECF"/>
    <w:rsid w:val="00762B8A"/>
    <w:rsid w:val="00762E86"/>
    <w:rsid w:val="00763A84"/>
    <w:rsid w:val="007656D5"/>
    <w:rsid w:val="00765DBD"/>
    <w:rsid w:val="0076629F"/>
    <w:rsid w:val="007666CA"/>
    <w:rsid w:val="00767549"/>
    <w:rsid w:val="00770E79"/>
    <w:rsid w:val="00774DE6"/>
    <w:rsid w:val="00775C38"/>
    <w:rsid w:val="00776C12"/>
    <w:rsid w:val="0078360E"/>
    <w:rsid w:val="007840E7"/>
    <w:rsid w:val="00786669"/>
    <w:rsid w:val="00786CFF"/>
    <w:rsid w:val="007930B5"/>
    <w:rsid w:val="00793260"/>
    <w:rsid w:val="007945D4"/>
    <w:rsid w:val="007947FA"/>
    <w:rsid w:val="00794AEF"/>
    <w:rsid w:val="007950DC"/>
    <w:rsid w:val="007A1BF0"/>
    <w:rsid w:val="007A2F9D"/>
    <w:rsid w:val="007A36D1"/>
    <w:rsid w:val="007A37BC"/>
    <w:rsid w:val="007A7352"/>
    <w:rsid w:val="007B5FDD"/>
    <w:rsid w:val="007C13BA"/>
    <w:rsid w:val="007C148D"/>
    <w:rsid w:val="007C2156"/>
    <w:rsid w:val="007C42B4"/>
    <w:rsid w:val="007C4A01"/>
    <w:rsid w:val="007C6CB0"/>
    <w:rsid w:val="007C76BB"/>
    <w:rsid w:val="007D18DF"/>
    <w:rsid w:val="007D2425"/>
    <w:rsid w:val="007D41D0"/>
    <w:rsid w:val="007E014B"/>
    <w:rsid w:val="007E097C"/>
    <w:rsid w:val="007E121E"/>
    <w:rsid w:val="007E17EC"/>
    <w:rsid w:val="007E19D8"/>
    <w:rsid w:val="007E2A51"/>
    <w:rsid w:val="007E2E8E"/>
    <w:rsid w:val="007E3585"/>
    <w:rsid w:val="007E37A2"/>
    <w:rsid w:val="007F2638"/>
    <w:rsid w:val="007F36D5"/>
    <w:rsid w:val="007F638F"/>
    <w:rsid w:val="00801E26"/>
    <w:rsid w:val="0080282E"/>
    <w:rsid w:val="00803088"/>
    <w:rsid w:val="00805714"/>
    <w:rsid w:val="00806870"/>
    <w:rsid w:val="00806ED1"/>
    <w:rsid w:val="00811ED9"/>
    <w:rsid w:val="008145AD"/>
    <w:rsid w:val="00817497"/>
    <w:rsid w:val="00821452"/>
    <w:rsid w:val="0082286E"/>
    <w:rsid w:val="00823AD5"/>
    <w:rsid w:val="00823ADD"/>
    <w:rsid w:val="0082787D"/>
    <w:rsid w:val="00830073"/>
    <w:rsid w:val="00830AE9"/>
    <w:rsid w:val="00834392"/>
    <w:rsid w:val="0084322D"/>
    <w:rsid w:val="00844B7D"/>
    <w:rsid w:val="00844B88"/>
    <w:rsid w:val="00846189"/>
    <w:rsid w:val="008471FD"/>
    <w:rsid w:val="0085108A"/>
    <w:rsid w:val="008513E3"/>
    <w:rsid w:val="0085268F"/>
    <w:rsid w:val="00856693"/>
    <w:rsid w:val="008576FB"/>
    <w:rsid w:val="00857F44"/>
    <w:rsid w:val="00860FA4"/>
    <w:rsid w:val="00865706"/>
    <w:rsid w:val="00866E5F"/>
    <w:rsid w:val="0087107D"/>
    <w:rsid w:val="00871D99"/>
    <w:rsid w:val="00872296"/>
    <w:rsid w:val="008722C5"/>
    <w:rsid w:val="0087402E"/>
    <w:rsid w:val="008742F6"/>
    <w:rsid w:val="00874473"/>
    <w:rsid w:val="00875F23"/>
    <w:rsid w:val="00876997"/>
    <w:rsid w:val="00876D2F"/>
    <w:rsid w:val="00882F04"/>
    <w:rsid w:val="00885FD0"/>
    <w:rsid w:val="00891FDB"/>
    <w:rsid w:val="00892F15"/>
    <w:rsid w:val="0089569D"/>
    <w:rsid w:val="00895D73"/>
    <w:rsid w:val="00897C93"/>
    <w:rsid w:val="008A1065"/>
    <w:rsid w:val="008A1722"/>
    <w:rsid w:val="008A1C47"/>
    <w:rsid w:val="008A1C4C"/>
    <w:rsid w:val="008A1ED5"/>
    <w:rsid w:val="008A3102"/>
    <w:rsid w:val="008A4E4B"/>
    <w:rsid w:val="008A516D"/>
    <w:rsid w:val="008A5EDA"/>
    <w:rsid w:val="008A60DB"/>
    <w:rsid w:val="008A6982"/>
    <w:rsid w:val="008B10C9"/>
    <w:rsid w:val="008B3319"/>
    <w:rsid w:val="008B6BED"/>
    <w:rsid w:val="008C0C19"/>
    <w:rsid w:val="008C0F56"/>
    <w:rsid w:val="008C1ABF"/>
    <w:rsid w:val="008C4153"/>
    <w:rsid w:val="008C6627"/>
    <w:rsid w:val="008D0719"/>
    <w:rsid w:val="008D0B0F"/>
    <w:rsid w:val="008D23A3"/>
    <w:rsid w:val="008D5E08"/>
    <w:rsid w:val="008D5E3F"/>
    <w:rsid w:val="008D7841"/>
    <w:rsid w:val="008E124A"/>
    <w:rsid w:val="008E1A10"/>
    <w:rsid w:val="008E2455"/>
    <w:rsid w:val="008E285A"/>
    <w:rsid w:val="008E30BB"/>
    <w:rsid w:val="008E38C9"/>
    <w:rsid w:val="008E3ECE"/>
    <w:rsid w:val="008E61F6"/>
    <w:rsid w:val="008E7833"/>
    <w:rsid w:val="008F0F69"/>
    <w:rsid w:val="008F562F"/>
    <w:rsid w:val="008F5B70"/>
    <w:rsid w:val="008F70E1"/>
    <w:rsid w:val="00900668"/>
    <w:rsid w:val="00901979"/>
    <w:rsid w:val="009052EF"/>
    <w:rsid w:val="00906587"/>
    <w:rsid w:val="00906DE2"/>
    <w:rsid w:val="00906F38"/>
    <w:rsid w:val="00907C2B"/>
    <w:rsid w:val="00910198"/>
    <w:rsid w:val="00911861"/>
    <w:rsid w:val="00911A59"/>
    <w:rsid w:val="009138AA"/>
    <w:rsid w:val="009139BB"/>
    <w:rsid w:val="0091404A"/>
    <w:rsid w:val="00915318"/>
    <w:rsid w:val="00915B50"/>
    <w:rsid w:val="00917C07"/>
    <w:rsid w:val="0092099F"/>
    <w:rsid w:val="00920D33"/>
    <w:rsid w:val="00922929"/>
    <w:rsid w:val="0092517F"/>
    <w:rsid w:val="00926883"/>
    <w:rsid w:val="00927987"/>
    <w:rsid w:val="00931750"/>
    <w:rsid w:val="0093359F"/>
    <w:rsid w:val="00934D04"/>
    <w:rsid w:val="00940462"/>
    <w:rsid w:val="0094169B"/>
    <w:rsid w:val="00944AB7"/>
    <w:rsid w:val="00944ADD"/>
    <w:rsid w:val="00947F6D"/>
    <w:rsid w:val="009507A1"/>
    <w:rsid w:val="00950E16"/>
    <w:rsid w:val="009528A0"/>
    <w:rsid w:val="00956D14"/>
    <w:rsid w:val="0096057A"/>
    <w:rsid w:val="00961FA1"/>
    <w:rsid w:val="00963F9C"/>
    <w:rsid w:val="009667F8"/>
    <w:rsid w:val="00967A30"/>
    <w:rsid w:val="009703DA"/>
    <w:rsid w:val="00973D6E"/>
    <w:rsid w:val="0097681E"/>
    <w:rsid w:val="00976D96"/>
    <w:rsid w:val="00977F82"/>
    <w:rsid w:val="009839ED"/>
    <w:rsid w:val="0098431D"/>
    <w:rsid w:val="00992044"/>
    <w:rsid w:val="00995C20"/>
    <w:rsid w:val="00995D2D"/>
    <w:rsid w:val="00996AAE"/>
    <w:rsid w:val="009979BC"/>
    <w:rsid w:val="009A3EA2"/>
    <w:rsid w:val="009A4A49"/>
    <w:rsid w:val="009B0DF5"/>
    <w:rsid w:val="009B199B"/>
    <w:rsid w:val="009B2738"/>
    <w:rsid w:val="009B2856"/>
    <w:rsid w:val="009B3065"/>
    <w:rsid w:val="009B368B"/>
    <w:rsid w:val="009B48AB"/>
    <w:rsid w:val="009B4B93"/>
    <w:rsid w:val="009B559E"/>
    <w:rsid w:val="009B6346"/>
    <w:rsid w:val="009B6FFA"/>
    <w:rsid w:val="009B753F"/>
    <w:rsid w:val="009C00C1"/>
    <w:rsid w:val="009C0863"/>
    <w:rsid w:val="009C20D3"/>
    <w:rsid w:val="009C21CA"/>
    <w:rsid w:val="009C53C9"/>
    <w:rsid w:val="009C6035"/>
    <w:rsid w:val="009C72F8"/>
    <w:rsid w:val="009C750E"/>
    <w:rsid w:val="009C770C"/>
    <w:rsid w:val="009C7717"/>
    <w:rsid w:val="009C78E9"/>
    <w:rsid w:val="009D0ADE"/>
    <w:rsid w:val="009D0D78"/>
    <w:rsid w:val="009D245A"/>
    <w:rsid w:val="009D591A"/>
    <w:rsid w:val="009D5A52"/>
    <w:rsid w:val="009D602B"/>
    <w:rsid w:val="009D73A4"/>
    <w:rsid w:val="009E1701"/>
    <w:rsid w:val="009E1799"/>
    <w:rsid w:val="009E4EF5"/>
    <w:rsid w:val="009E64DD"/>
    <w:rsid w:val="009E7EE6"/>
    <w:rsid w:val="009F01FE"/>
    <w:rsid w:val="009F0A9E"/>
    <w:rsid w:val="009F104F"/>
    <w:rsid w:val="009F2403"/>
    <w:rsid w:val="009F2B3A"/>
    <w:rsid w:val="009F505C"/>
    <w:rsid w:val="009F55AA"/>
    <w:rsid w:val="009F6D05"/>
    <w:rsid w:val="00A01213"/>
    <w:rsid w:val="00A04077"/>
    <w:rsid w:val="00A055BC"/>
    <w:rsid w:val="00A05B30"/>
    <w:rsid w:val="00A06632"/>
    <w:rsid w:val="00A06946"/>
    <w:rsid w:val="00A07855"/>
    <w:rsid w:val="00A13AA7"/>
    <w:rsid w:val="00A15E4A"/>
    <w:rsid w:val="00A208F4"/>
    <w:rsid w:val="00A21091"/>
    <w:rsid w:val="00A214E1"/>
    <w:rsid w:val="00A22167"/>
    <w:rsid w:val="00A227D2"/>
    <w:rsid w:val="00A22C7D"/>
    <w:rsid w:val="00A2321C"/>
    <w:rsid w:val="00A2396F"/>
    <w:rsid w:val="00A23AA5"/>
    <w:rsid w:val="00A249AC"/>
    <w:rsid w:val="00A315E3"/>
    <w:rsid w:val="00A31C4C"/>
    <w:rsid w:val="00A31FE0"/>
    <w:rsid w:val="00A3296B"/>
    <w:rsid w:val="00A343C1"/>
    <w:rsid w:val="00A3586A"/>
    <w:rsid w:val="00A35E1E"/>
    <w:rsid w:val="00A42941"/>
    <w:rsid w:val="00A435C9"/>
    <w:rsid w:val="00A43610"/>
    <w:rsid w:val="00A44C01"/>
    <w:rsid w:val="00A46531"/>
    <w:rsid w:val="00A50760"/>
    <w:rsid w:val="00A50A7D"/>
    <w:rsid w:val="00A52E88"/>
    <w:rsid w:val="00A538B2"/>
    <w:rsid w:val="00A54BBE"/>
    <w:rsid w:val="00A54DCC"/>
    <w:rsid w:val="00A56738"/>
    <w:rsid w:val="00A606FF"/>
    <w:rsid w:val="00A63922"/>
    <w:rsid w:val="00A66F86"/>
    <w:rsid w:val="00A67340"/>
    <w:rsid w:val="00A67542"/>
    <w:rsid w:val="00A67882"/>
    <w:rsid w:val="00A70A0D"/>
    <w:rsid w:val="00A70E0A"/>
    <w:rsid w:val="00A71367"/>
    <w:rsid w:val="00A71AF4"/>
    <w:rsid w:val="00A77691"/>
    <w:rsid w:val="00A779CD"/>
    <w:rsid w:val="00A77C18"/>
    <w:rsid w:val="00A804AD"/>
    <w:rsid w:val="00A84705"/>
    <w:rsid w:val="00A85497"/>
    <w:rsid w:val="00A874FA"/>
    <w:rsid w:val="00A9052C"/>
    <w:rsid w:val="00A90C13"/>
    <w:rsid w:val="00A9105D"/>
    <w:rsid w:val="00A921A5"/>
    <w:rsid w:val="00A93497"/>
    <w:rsid w:val="00A967A8"/>
    <w:rsid w:val="00AA0345"/>
    <w:rsid w:val="00AA03B8"/>
    <w:rsid w:val="00AA15E8"/>
    <w:rsid w:val="00AA2227"/>
    <w:rsid w:val="00AA2D1A"/>
    <w:rsid w:val="00AA38F5"/>
    <w:rsid w:val="00AA462D"/>
    <w:rsid w:val="00AA48B2"/>
    <w:rsid w:val="00AA66C2"/>
    <w:rsid w:val="00AA6CC8"/>
    <w:rsid w:val="00AB02EC"/>
    <w:rsid w:val="00AB050B"/>
    <w:rsid w:val="00AB0923"/>
    <w:rsid w:val="00AB1E80"/>
    <w:rsid w:val="00AB4C11"/>
    <w:rsid w:val="00AB6AF5"/>
    <w:rsid w:val="00AB75AB"/>
    <w:rsid w:val="00AC2F3B"/>
    <w:rsid w:val="00AC6BD2"/>
    <w:rsid w:val="00AD1F4D"/>
    <w:rsid w:val="00AD7EEE"/>
    <w:rsid w:val="00AE0C38"/>
    <w:rsid w:val="00AE11CF"/>
    <w:rsid w:val="00AE1CE9"/>
    <w:rsid w:val="00AE1EE4"/>
    <w:rsid w:val="00AE2088"/>
    <w:rsid w:val="00AE2E01"/>
    <w:rsid w:val="00AE3B8E"/>
    <w:rsid w:val="00AE6479"/>
    <w:rsid w:val="00AE6814"/>
    <w:rsid w:val="00AE7604"/>
    <w:rsid w:val="00AF0E83"/>
    <w:rsid w:val="00AF2680"/>
    <w:rsid w:val="00AF5EFF"/>
    <w:rsid w:val="00AF6ABB"/>
    <w:rsid w:val="00B000F3"/>
    <w:rsid w:val="00B024CA"/>
    <w:rsid w:val="00B02791"/>
    <w:rsid w:val="00B03B1D"/>
    <w:rsid w:val="00B03CB0"/>
    <w:rsid w:val="00B05976"/>
    <w:rsid w:val="00B05B0D"/>
    <w:rsid w:val="00B100D9"/>
    <w:rsid w:val="00B104AD"/>
    <w:rsid w:val="00B10E7B"/>
    <w:rsid w:val="00B12048"/>
    <w:rsid w:val="00B125CB"/>
    <w:rsid w:val="00B15DBE"/>
    <w:rsid w:val="00B1648C"/>
    <w:rsid w:val="00B16D21"/>
    <w:rsid w:val="00B172BD"/>
    <w:rsid w:val="00B21743"/>
    <w:rsid w:val="00B21E86"/>
    <w:rsid w:val="00B22270"/>
    <w:rsid w:val="00B248C2"/>
    <w:rsid w:val="00B24E9C"/>
    <w:rsid w:val="00B259E3"/>
    <w:rsid w:val="00B267B9"/>
    <w:rsid w:val="00B27808"/>
    <w:rsid w:val="00B32337"/>
    <w:rsid w:val="00B3459D"/>
    <w:rsid w:val="00B36004"/>
    <w:rsid w:val="00B37170"/>
    <w:rsid w:val="00B44026"/>
    <w:rsid w:val="00B4737D"/>
    <w:rsid w:val="00B503D7"/>
    <w:rsid w:val="00B52E6A"/>
    <w:rsid w:val="00B5533A"/>
    <w:rsid w:val="00B56902"/>
    <w:rsid w:val="00B639C4"/>
    <w:rsid w:val="00B64F15"/>
    <w:rsid w:val="00B65C3C"/>
    <w:rsid w:val="00B65F97"/>
    <w:rsid w:val="00B662D0"/>
    <w:rsid w:val="00B66E48"/>
    <w:rsid w:val="00B67926"/>
    <w:rsid w:val="00B74FA2"/>
    <w:rsid w:val="00B77109"/>
    <w:rsid w:val="00B81C04"/>
    <w:rsid w:val="00B81E9E"/>
    <w:rsid w:val="00B83008"/>
    <w:rsid w:val="00B8511E"/>
    <w:rsid w:val="00B8600D"/>
    <w:rsid w:val="00B86B31"/>
    <w:rsid w:val="00B871C7"/>
    <w:rsid w:val="00B91BF4"/>
    <w:rsid w:val="00B92946"/>
    <w:rsid w:val="00B93585"/>
    <w:rsid w:val="00B946E4"/>
    <w:rsid w:val="00BA12E9"/>
    <w:rsid w:val="00BA4A04"/>
    <w:rsid w:val="00BA54C1"/>
    <w:rsid w:val="00BA6C98"/>
    <w:rsid w:val="00BA6CBC"/>
    <w:rsid w:val="00BB088D"/>
    <w:rsid w:val="00BB4791"/>
    <w:rsid w:val="00BB6D6B"/>
    <w:rsid w:val="00BB7315"/>
    <w:rsid w:val="00BC1736"/>
    <w:rsid w:val="00BC193B"/>
    <w:rsid w:val="00BC4298"/>
    <w:rsid w:val="00BC42D3"/>
    <w:rsid w:val="00BC48D3"/>
    <w:rsid w:val="00BC52F9"/>
    <w:rsid w:val="00BC5E6C"/>
    <w:rsid w:val="00BC5EE4"/>
    <w:rsid w:val="00BC7786"/>
    <w:rsid w:val="00BD1052"/>
    <w:rsid w:val="00BD1A6C"/>
    <w:rsid w:val="00BD2523"/>
    <w:rsid w:val="00BD67F3"/>
    <w:rsid w:val="00BD6C08"/>
    <w:rsid w:val="00BE2106"/>
    <w:rsid w:val="00BE4F45"/>
    <w:rsid w:val="00BE6357"/>
    <w:rsid w:val="00BE7615"/>
    <w:rsid w:val="00BE7DC0"/>
    <w:rsid w:val="00BF0FD2"/>
    <w:rsid w:val="00BF1095"/>
    <w:rsid w:val="00BF2C17"/>
    <w:rsid w:val="00BF343B"/>
    <w:rsid w:val="00BF5F99"/>
    <w:rsid w:val="00BF7995"/>
    <w:rsid w:val="00C0106C"/>
    <w:rsid w:val="00C02061"/>
    <w:rsid w:val="00C02FBC"/>
    <w:rsid w:val="00C04820"/>
    <w:rsid w:val="00C07A3B"/>
    <w:rsid w:val="00C10931"/>
    <w:rsid w:val="00C1441E"/>
    <w:rsid w:val="00C14754"/>
    <w:rsid w:val="00C22938"/>
    <w:rsid w:val="00C22B33"/>
    <w:rsid w:val="00C22C9A"/>
    <w:rsid w:val="00C24263"/>
    <w:rsid w:val="00C25ECE"/>
    <w:rsid w:val="00C26E00"/>
    <w:rsid w:val="00C27BB8"/>
    <w:rsid w:val="00C30263"/>
    <w:rsid w:val="00C31D7A"/>
    <w:rsid w:val="00C348BF"/>
    <w:rsid w:val="00C40477"/>
    <w:rsid w:val="00C41265"/>
    <w:rsid w:val="00C4283A"/>
    <w:rsid w:val="00C43B1D"/>
    <w:rsid w:val="00C45262"/>
    <w:rsid w:val="00C47AA8"/>
    <w:rsid w:val="00C515E3"/>
    <w:rsid w:val="00C54D88"/>
    <w:rsid w:val="00C55219"/>
    <w:rsid w:val="00C600B0"/>
    <w:rsid w:val="00C6049D"/>
    <w:rsid w:val="00C6088C"/>
    <w:rsid w:val="00C71617"/>
    <w:rsid w:val="00C71B5C"/>
    <w:rsid w:val="00C71E51"/>
    <w:rsid w:val="00C71E59"/>
    <w:rsid w:val="00C7367D"/>
    <w:rsid w:val="00C75088"/>
    <w:rsid w:val="00C7707C"/>
    <w:rsid w:val="00C77CF1"/>
    <w:rsid w:val="00C8147E"/>
    <w:rsid w:val="00C83949"/>
    <w:rsid w:val="00C843C6"/>
    <w:rsid w:val="00C86E90"/>
    <w:rsid w:val="00C87BD1"/>
    <w:rsid w:val="00C87F2F"/>
    <w:rsid w:val="00C920D3"/>
    <w:rsid w:val="00C92967"/>
    <w:rsid w:val="00C94969"/>
    <w:rsid w:val="00C95222"/>
    <w:rsid w:val="00C95298"/>
    <w:rsid w:val="00C97696"/>
    <w:rsid w:val="00CA13DF"/>
    <w:rsid w:val="00CA50FF"/>
    <w:rsid w:val="00CA57B3"/>
    <w:rsid w:val="00CA739A"/>
    <w:rsid w:val="00CA7A2C"/>
    <w:rsid w:val="00CB08D6"/>
    <w:rsid w:val="00CB175B"/>
    <w:rsid w:val="00CB2860"/>
    <w:rsid w:val="00CC14D6"/>
    <w:rsid w:val="00CC1EE7"/>
    <w:rsid w:val="00CC2154"/>
    <w:rsid w:val="00CC2C92"/>
    <w:rsid w:val="00CC59B0"/>
    <w:rsid w:val="00CC682B"/>
    <w:rsid w:val="00CC77BD"/>
    <w:rsid w:val="00CD0A77"/>
    <w:rsid w:val="00CD0B41"/>
    <w:rsid w:val="00CD1B7C"/>
    <w:rsid w:val="00CD40FF"/>
    <w:rsid w:val="00CD5C9A"/>
    <w:rsid w:val="00CD63BE"/>
    <w:rsid w:val="00CD7ED6"/>
    <w:rsid w:val="00CE176D"/>
    <w:rsid w:val="00CE4967"/>
    <w:rsid w:val="00CE6FBA"/>
    <w:rsid w:val="00CF1841"/>
    <w:rsid w:val="00CF6676"/>
    <w:rsid w:val="00CF6C74"/>
    <w:rsid w:val="00CF6F88"/>
    <w:rsid w:val="00D070BC"/>
    <w:rsid w:val="00D07EC0"/>
    <w:rsid w:val="00D10799"/>
    <w:rsid w:val="00D12833"/>
    <w:rsid w:val="00D12D4D"/>
    <w:rsid w:val="00D12EEF"/>
    <w:rsid w:val="00D16AE8"/>
    <w:rsid w:val="00D177AA"/>
    <w:rsid w:val="00D2252E"/>
    <w:rsid w:val="00D22AFE"/>
    <w:rsid w:val="00D244B1"/>
    <w:rsid w:val="00D26623"/>
    <w:rsid w:val="00D3022D"/>
    <w:rsid w:val="00D31578"/>
    <w:rsid w:val="00D3338A"/>
    <w:rsid w:val="00D34753"/>
    <w:rsid w:val="00D34863"/>
    <w:rsid w:val="00D35B65"/>
    <w:rsid w:val="00D35C8A"/>
    <w:rsid w:val="00D40663"/>
    <w:rsid w:val="00D40A04"/>
    <w:rsid w:val="00D40A5D"/>
    <w:rsid w:val="00D41049"/>
    <w:rsid w:val="00D43555"/>
    <w:rsid w:val="00D4452C"/>
    <w:rsid w:val="00D450ED"/>
    <w:rsid w:val="00D4646F"/>
    <w:rsid w:val="00D467B4"/>
    <w:rsid w:val="00D472BC"/>
    <w:rsid w:val="00D5368D"/>
    <w:rsid w:val="00D5395D"/>
    <w:rsid w:val="00D53C33"/>
    <w:rsid w:val="00D602E7"/>
    <w:rsid w:val="00D64E42"/>
    <w:rsid w:val="00D664AC"/>
    <w:rsid w:val="00D706AC"/>
    <w:rsid w:val="00D71192"/>
    <w:rsid w:val="00D72AA9"/>
    <w:rsid w:val="00D72D75"/>
    <w:rsid w:val="00D72DB7"/>
    <w:rsid w:val="00D73CFE"/>
    <w:rsid w:val="00D742DD"/>
    <w:rsid w:val="00D74D13"/>
    <w:rsid w:val="00D7675B"/>
    <w:rsid w:val="00D77DD1"/>
    <w:rsid w:val="00D80ED7"/>
    <w:rsid w:val="00D826DF"/>
    <w:rsid w:val="00D82FCD"/>
    <w:rsid w:val="00D8332C"/>
    <w:rsid w:val="00D83959"/>
    <w:rsid w:val="00D83B2D"/>
    <w:rsid w:val="00D84B0C"/>
    <w:rsid w:val="00D85047"/>
    <w:rsid w:val="00D8618B"/>
    <w:rsid w:val="00D87096"/>
    <w:rsid w:val="00D91D7A"/>
    <w:rsid w:val="00D9411D"/>
    <w:rsid w:val="00D94220"/>
    <w:rsid w:val="00D946A4"/>
    <w:rsid w:val="00D9480E"/>
    <w:rsid w:val="00D95035"/>
    <w:rsid w:val="00D952C4"/>
    <w:rsid w:val="00D9533C"/>
    <w:rsid w:val="00D96411"/>
    <w:rsid w:val="00D97A37"/>
    <w:rsid w:val="00DA0E58"/>
    <w:rsid w:val="00DA229C"/>
    <w:rsid w:val="00DA3FB1"/>
    <w:rsid w:val="00DA6C2B"/>
    <w:rsid w:val="00DA73EF"/>
    <w:rsid w:val="00DA7FEE"/>
    <w:rsid w:val="00DB0FB4"/>
    <w:rsid w:val="00DB1B79"/>
    <w:rsid w:val="00DB1B7D"/>
    <w:rsid w:val="00DB33BA"/>
    <w:rsid w:val="00DB57E1"/>
    <w:rsid w:val="00DB5EE0"/>
    <w:rsid w:val="00DC0271"/>
    <w:rsid w:val="00DC1ABE"/>
    <w:rsid w:val="00DC2F4D"/>
    <w:rsid w:val="00DC426A"/>
    <w:rsid w:val="00DC4685"/>
    <w:rsid w:val="00DC54B2"/>
    <w:rsid w:val="00DC54E8"/>
    <w:rsid w:val="00DC571F"/>
    <w:rsid w:val="00DC76E7"/>
    <w:rsid w:val="00DD0C94"/>
    <w:rsid w:val="00DD103E"/>
    <w:rsid w:val="00DD1FB8"/>
    <w:rsid w:val="00DD2B6C"/>
    <w:rsid w:val="00DD354F"/>
    <w:rsid w:val="00DD3CED"/>
    <w:rsid w:val="00DD4AA0"/>
    <w:rsid w:val="00DD74FB"/>
    <w:rsid w:val="00DD7D40"/>
    <w:rsid w:val="00DE0983"/>
    <w:rsid w:val="00DE0CB6"/>
    <w:rsid w:val="00DE2B20"/>
    <w:rsid w:val="00DE4363"/>
    <w:rsid w:val="00DE4470"/>
    <w:rsid w:val="00DE61B7"/>
    <w:rsid w:val="00DF0E82"/>
    <w:rsid w:val="00DF2A49"/>
    <w:rsid w:val="00DF4324"/>
    <w:rsid w:val="00DF4DED"/>
    <w:rsid w:val="00DF54AE"/>
    <w:rsid w:val="00DF62FE"/>
    <w:rsid w:val="00DF6428"/>
    <w:rsid w:val="00DF6ADB"/>
    <w:rsid w:val="00DF70BC"/>
    <w:rsid w:val="00DF7ECB"/>
    <w:rsid w:val="00E00D10"/>
    <w:rsid w:val="00E04CAA"/>
    <w:rsid w:val="00E074FE"/>
    <w:rsid w:val="00E07972"/>
    <w:rsid w:val="00E106EB"/>
    <w:rsid w:val="00E10BC2"/>
    <w:rsid w:val="00E12C7A"/>
    <w:rsid w:val="00E12F5E"/>
    <w:rsid w:val="00E17C24"/>
    <w:rsid w:val="00E21B90"/>
    <w:rsid w:val="00E221B8"/>
    <w:rsid w:val="00E22E23"/>
    <w:rsid w:val="00E255BC"/>
    <w:rsid w:val="00E27045"/>
    <w:rsid w:val="00E27A41"/>
    <w:rsid w:val="00E33ED3"/>
    <w:rsid w:val="00E34183"/>
    <w:rsid w:val="00E377C8"/>
    <w:rsid w:val="00E402E9"/>
    <w:rsid w:val="00E40E8D"/>
    <w:rsid w:val="00E4205A"/>
    <w:rsid w:val="00E42349"/>
    <w:rsid w:val="00E43319"/>
    <w:rsid w:val="00E4398A"/>
    <w:rsid w:val="00E45D0C"/>
    <w:rsid w:val="00E475F6"/>
    <w:rsid w:val="00E514F6"/>
    <w:rsid w:val="00E518E4"/>
    <w:rsid w:val="00E534FE"/>
    <w:rsid w:val="00E547FD"/>
    <w:rsid w:val="00E54D44"/>
    <w:rsid w:val="00E56594"/>
    <w:rsid w:val="00E60580"/>
    <w:rsid w:val="00E609FC"/>
    <w:rsid w:val="00E60C55"/>
    <w:rsid w:val="00E61324"/>
    <w:rsid w:val="00E6176F"/>
    <w:rsid w:val="00E62371"/>
    <w:rsid w:val="00E6320A"/>
    <w:rsid w:val="00E64CD2"/>
    <w:rsid w:val="00E6757D"/>
    <w:rsid w:val="00E67D3F"/>
    <w:rsid w:val="00E70E27"/>
    <w:rsid w:val="00E735A0"/>
    <w:rsid w:val="00E80725"/>
    <w:rsid w:val="00E836D2"/>
    <w:rsid w:val="00E84312"/>
    <w:rsid w:val="00E85C9F"/>
    <w:rsid w:val="00E864CF"/>
    <w:rsid w:val="00E87CF5"/>
    <w:rsid w:val="00E87D97"/>
    <w:rsid w:val="00E900E0"/>
    <w:rsid w:val="00E91F84"/>
    <w:rsid w:val="00E92ACD"/>
    <w:rsid w:val="00E93197"/>
    <w:rsid w:val="00E954C4"/>
    <w:rsid w:val="00E95B31"/>
    <w:rsid w:val="00E968B9"/>
    <w:rsid w:val="00EA21BD"/>
    <w:rsid w:val="00EB0E9A"/>
    <w:rsid w:val="00EB10DC"/>
    <w:rsid w:val="00EB203C"/>
    <w:rsid w:val="00EB3B17"/>
    <w:rsid w:val="00EB5DF8"/>
    <w:rsid w:val="00EB61E0"/>
    <w:rsid w:val="00EB7F49"/>
    <w:rsid w:val="00EC0C18"/>
    <w:rsid w:val="00EC0CAA"/>
    <w:rsid w:val="00EC1C20"/>
    <w:rsid w:val="00EC2F42"/>
    <w:rsid w:val="00EC5823"/>
    <w:rsid w:val="00EC6F05"/>
    <w:rsid w:val="00EC787D"/>
    <w:rsid w:val="00ED41C3"/>
    <w:rsid w:val="00ED442B"/>
    <w:rsid w:val="00ED5577"/>
    <w:rsid w:val="00ED56FA"/>
    <w:rsid w:val="00ED5D74"/>
    <w:rsid w:val="00EE02D3"/>
    <w:rsid w:val="00EE0E67"/>
    <w:rsid w:val="00EE2140"/>
    <w:rsid w:val="00EE4AD4"/>
    <w:rsid w:val="00EE6234"/>
    <w:rsid w:val="00EE7D19"/>
    <w:rsid w:val="00EF0485"/>
    <w:rsid w:val="00EF13E4"/>
    <w:rsid w:val="00EF29A6"/>
    <w:rsid w:val="00EF42F6"/>
    <w:rsid w:val="00EF54E4"/>
    <w:rsid w:val="00EF6C66"/>
    <w:rsid w:val="00F00371"/>
    <w:rsid w:val="00F00BB6"/>
    <w:rsid w:val="00F0225B"/>
    <w:rsid w:val="00F055DE"/>
    <w:rsid w:val="00F05D3B"/>
    <w:rsid w:val="00F05D6F"/>
    <w:rsid w:val="00F06394"/>
    <w:rsid w:val="00F065F6"/>
    <w:rsid w:val="00F069D5"/>
    <w:rsid w:val="00F06C5C"/>
    <w:rsid w:val="00F1300C"/>
    <w:rsid w:val="00F13261"/>
    <w:rsid w:val="00F13E84"/>
    <w:rsid w:val="00F16136"/>
    <w:rsid w:val="00F1632E"/>
    <w:rsid w:val="00F16CED"/>
    <w:rsid w:val="00F22320"/>
    <w:rsid w:val="00F265AC"/>
    <w:rsid w:val="00F302E2"/>
    <w:rsid w:val="00F36213"/>
    <w:rsid w:val="00F37A74"/>
    <w:rsid w:val="00F40415"/>
    <w:rsid w:val="00F432FB"/>
    <w:rsid w:val="00F442C1"/>
    <w:rsid w:val="00F44400"/>
    <w:rsid w:val="00F44557"/>
    <w:rsid w:val="00F47A9D"/>
    <w:rsid w:val="00F546CC"/>
    <w:rsid w:val="00F569BD"/>
    <w:rsid w:val="00F61347"/>
    <w:rsid w:val="00F61BB4"/>
    <w:rsid w:val="00F64031"/>
    <w:rsid w:val="00F644A9"/>
    <w:rsid w:val="00F64E48"/>
    <w:rsid w:val="00F67085"/>
    <w:rsid w:val="00F70C6D"/>
    <w:rsid w:val="00F713AC"/>
    <w:rsid w:val="00F74800"/>
    <w:rsid w:val="00F7678F"/>
    <w:rsid w:val="00F8019E"/>
    <w:rsid w:val="00F802FE"/>
    <w:rsid w:val="00F80CE0"/>
    <w:rsid w:val="00F8103C"/>
    <w:rsid w:val="00F82514"/>
    <w:rsid w:val="00F82584"/>
    <w:rsid w:val="00F8404B"/>
    <w:rsid w:val="00F8507A"/>
    <w:rsid w:val="00F8521D"/>
    <w:rsid w:val="00F853E3"/>
    <w:rsid w:val="00F855CD"/>
    <w:rsid w:val="00F8576A"/>
    <w:rsid w:val="00F87E97"/>
    <w:rsid w:val="00F91F88"/>
    <w:rsid w:val="00F93153"/>
    <w:rsid w:val="00F9461C"/>
    <w:rsid w:val="00F94951"/>
    <w:rsid w:val="00F9530D"/>
    <w:rsid w:val="00F95364"/>
    <w:rsid w:val="00F976E8"/>
    <w:rsid w:val="00FA17B7"/>
    <w:rsid w:val="00FA3B74"/>
    <w:rsid w:val="00FA5640"/>
    <w:rsid w:val="00FA7686"/>
    <w:rsid w:val="00FA79AB"/>
    <w:rsid w:val="00FB1E72"/>
    <w:rsid w:val="00FB3AC0"/>
    <w:rsid w:val="00FB61F1"/>
    <w:rsid w:val="00FC2184"/>
    <w:rsid w:val="00FC2E5E"/>
    <w:rsid w:val="00FC3BFD"/>
    <w:rsid w:val="00FC7BEF"/>
    <w:rsid w:val="00FD0280"/>
    <w:rsid w:val="00FD0901"/>
    <w:rsid w:val="00FD26EC"/>
    <w:rsid w:val="00FD3617"/>
    <w:rsid w:val="00FD374E"/>
    <w:rsid w:val="00FD5008"/>
    <w:rsid w:val="00FD6955"/>
    <w:rsid w:val="00FD6D3F"/>
    <w:rsid w:val="00FD798F"/>
    <w:rsid w:val="00FD7B40"/>
    <w:rsid w:val="00FE1B52"/>
    <w:rsid w:val="00FE3B13"/>
    <w:rsid w:val="00FE55B1"/>
    <w:rsid w:val="00FE5DF2"/>
    <w:rsid w:val="00FE6D0F"/>
    <w:rsid w:val="00FF15C2"/>
    <w:rsid w:val="00FF3D02"/>
    <w:rsid w:val="00FF3EAF"/>
    <w:rsid w:val="00FF5DA8"/>
    <w:rsid w:val="00FF63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2209"/>
    <o:shapelayout v:ext="edit">
      <o:idmap v:ext="edit" data="1"/>
    </o:shapelayout>
  </w:shapeDefaults>
  <w:decimalSymbol w:val="."/>
  <w:listSeparator w:val=","/>
  <w14:docId w14:val="0C10FBDA"/>
  <w15:docId w15:val="{AF1D5D9E-3908-4DA0-B4C4-D72068FC0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022C"/>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78E9"/>
    <w:pPr>
      <w:ind w:left="720"/>
      <w:contextualSpacing/>
    </w:pPr>
  </w:style>
  <w:style w:type="paragraph" w:styleId="Header">
    <w:name w:val="header"/>
    <w:basedOn w:val="Normal"/>
    <w:link w:val="HeaderChar"/>
    <w:uiPriority w:val="99"/>
    <w:unhideWhenUsed/>
    <w:rsid w:val="001A1799"/>
    <w:pPr>
      <w:tabs>
        <w:tab w:val="center" w:pos="4680"/>
        <w:tab w:val="right" w:pos="9360"/>
      </w:tabs>
    </w:pPr>
  </w:style>
  <w:style w:type="character" w:customStyle="1" w:styleId="HeaderChar">
    <w:name w:val="Header Char"/>
    <w:basedOn w:val="DefaultParagraphFont"/>
    <w:link w:val="Header"/>
    <w:uiPriority w:val="99"/>
    <w:rsid w:val="001A1799"/>
    <w:rPr>
      <w:sz w:val="22"/>
      <w:szCs w:val="22"/>
    </w:rPr>
  </w:style>
  <w:style w:type="paragraph" w:styleId="Footer">
    <w:name w:val="footer"/>
    <w:basedOn w:val="Normal"/>
    <w:link w:val="FooterChar"/>
    <w:uiPriority w:val="99"/>
    <w:unhideWhenUsed/>
    <w:rsid w:val="001A1799"/>
    <w:pPr>
      <w:tabs>
        <w:tab w:val="center" w:pos="4680"/>
        <w:tab w:val="right" w:pos="9360"/>
      </w:tabs>
    </w:pPr>
  </w:style>
  <w:style w:type="character" w:customStyle="1" w:styleId="FooterChar">
    <w:name w:val="Footer Char"/>
    <w:basedOn w:val="DefaultParagraphFont"/>
    <w:link w:val="Footer"/>
    <w:uiPriority w:val="99"/>
    <w:rsid w:val="001A1799"/>
    <w:rPr>
      <w:sz w:val="22"/>
      <w:szCs w:val="22"/>
    </w:rPr>
  </w:style>
  <w:style w:type="paragraph" w:styleId="BalloonText">
    <w:name w:val="Balloon Text"/>
    <w:basedOn w:val="Normal"/>
    <w:link w:val="BalloonTextChar"/>
    <w:uiPriority w:val="99"/>
    <w:semiHidden/>
    <w:unhideWhenUsed/>
    <w:rsid w:val="00EF42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42F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8082014">
      <w:bodyDiv w:val="1"/>
      <w:marLeft w:val="0"/>
      <w:marRight w:val="0"/>
      <w:marTop w:val="0"/>
      <w:marBottom w:val="0"/>
      <w:divBdr>
        <w:top w:val="none" w:sz="0" w:space="0" w:color="auto"/>
        <w:left w:val="none" w:sz="0" w:space="0" w:color="auto"/>
        <w:bottom w:val="none" w:sz="0" w:space="0" w:color="auto"/>
        <w:right w:val="none" w:sz="0" w:space="0" w:color="auto"/>
      </w:divBdr>
    </w:div>
    <w:div w:id="334382820">
      <w:bodyDiv w:val="1"/>
      <w:marLeft w:val="0"/>
      <w:marRight w:val="0"/>
      <w:marTop w:val="0"/>
      <w:marBottom w:val="0"/>
      <w:divBdr>
        <w:top w:val="none" w:sz="0" w:space="0" w:color="auto"/>
        <w:left w:val="none" w:sz="0" w:space="0" w:color="auto"/>
        <w:bottom w:val="none" w:sz="0" w:space="0" w:color="auto"/>
        <w:right w:val="none" w:sz="0" w:space="0" w:color="auto"/>
      </w:divBdr>
    </w:div>
    <w:div w:id="521432154">
      <w:bodyDiv w:val="1"/>
      <w:marLeft w:val="0"/>
      <w:marRight w:val="0"/>
      <w:marTop w:val="0"/>
      <w:marBottom w:val="0"/>
      <w:divBdr>
        <w:top w:val="none" w:sz="0" w:space="0" w:color="auto"/>
        <w:left w:val="none" w:sz="0" w:space="0" w:color="auto"/>
        <w:bottom w:val="none" w:sz="0" w:space="0" w:color="auto"/>
        <w:right w:val="none" w:sz="0" w:space="0" w:color="auto"/>
      </w:divBdr>
    </w:div>
    <w:div w:id="614335778">
      <w:bodyDiv w:val="1"/>
      <w:marLeft w:val="0"/>
      <w:marRight w:val="0"/>
      <w:marTop w:val="0"/>
      <w:marBottom w:val="0"/>
      <w:divBdr>
        <w:top w:val="none" w:sz="0" w:space="0" w:color="auto"/>
        <w:left w:val="none" w:sz="0" w:space="0" w:color="auto"/>
        <w:bottom w:val="none" w:sz="0" w:space="0" w:color="auto"/>
        <w:right w:val="none" w:sz="0" w:space="0" w:color="auto"/>
      </w:divBdr>
    </w:div>
    <w:div w:id="1236209150">
      <w:bodyDiv w:val="1"/>
      <w:marLeft w:val="0"/>
      <w:marRight w:val="0"/>
      <w:marTop w:val="0"/>
      <w:marBottom w:val="0"/>
      <w:divBdr>
        <w:top w:val="none" w:sz="0" w:space="0" w:color="auto"/>
        <w:left w:val="none" w:sz="0" w:space="0" w:color="auto"/>
        <w:bottom w:val="none" w:sz="0" w:space="0" w:color="auto"/>
        <w:right w:val="none" w:sz="0" w:space="0" w:color="auto"/>
      </w:divBdr>
    </w:div>
    <w:div w:id="1683556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692ADF-8DDF-47A5-97B1-CB6C725A9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60</TotalTime>
  <Pages>3</Pages>
  <Words>688</Words>
  <Characters>392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Douglas Omaha Technology Commission</Company>
  <LinksUpToDate>false</LinksUpToDate>
  <CharactersWithSpaces>46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weander</dc:creator>
  <cp:keywords/>
  <dc:description/>
  <cp:lastModifiedBy>Travis Halm</cp:lastModifiedBy>
  <cp:revision>24</cp:revision>
  <cp:lastPrinted>2019-07-17T14:47:00Z</cp:lastPrinted>
  <dcterms:created xsi:type="dcterms:W3CDTF">2019-05-15T19:33:00Z</dcterms:created>
  <dcterms:modified xsi:type="dcterms:W3CDTF">2019-09-03T21:02:00Z</dcterms:modified>
</cp:coreProperties>
</file>